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EF21D" w14:textId="45218EDD" w:rsidR="00B1763D" w:rsidRPr="00D658CE" w:rsidRDefault="00B1763D" w:rsidP="00B1763D">
      <w:pPr>
        <w:pStyle w:val="Title"/>
        <w:jc w:val="center"/>
        <w:rPr>
          <w:sz w:val="96"/>
          <w:szCs w:val="96"/>
        </w:rPr>
      </w:pPr>
      <w:r w:rsidRPr="00D658CE">
        <w:rPr>
          <w:sz w:val="96"/>
          <w:szCs w:val="96"/>
        </w:rPr>
        <w:t xml:space="preserve">ARTICHOKE </w:t>
      </w:r>
      <w:r w:rsidR="00D658CE">
        <w:rPr>
          <w:sz w:val="96"/>
          <w:szCs w:val="96"/>
        </w:rPr>
        <w:br/>
      </w:r>
      <w:r w:rsidRPr="00D658CE">
        <w:rPr>
          <w:sz w:val="96"/>
          <w:szCs w:val="96"/>
        </w:rPr>
        <w:t>YOUNG TRUSTEE RECRUITMENT PACK</w:t>
      </w:r>
    </w:p>
    <w:p w14:paraId="76063639" w14:textId="675B0F0F" w:rsidR="00B1763D" w:rsidRPr="00D658CE" w:rsidRDefault="00B1763D" w:rsidP="00B1763D">
      <w:pPr>
        <w:pStyle w:val="Heading2"/>
        <w:rPr>
          <w:sz w:val="32"/>
          <w:szCs w:val="32"/>
        </w:rPr>
      </w:pPr>
    </w:p>
    <w:p w14:paraId="2B5D9116" w14:textId="62AA500A" w:rsidR="00B1763D" w:rsidRPr="00D658CE" w:rsidRDefault="00B1763D" w:rsidP="00B1763D">
      <w:pPr>
        <w:pStyle w:val="Heading2"/>
        <w:rPr>
          <w:sz w:val="32"/>
          <w:szCs w:val="32"/>
        </w:rPr>
      </w:pPr>
      <w:r w:rsidRPr="00D658CE">
        <w:rPr>
          <w:sz w:val="32"/>
          <w:szCs w:val="32"/>
        </w:rPr>
        <w:t>APPLY BY: 9:00am Friday 30</w:t>
      </w:r>
      <w:r w:rsidRPr="00D658CE">
        <w:rPr>
          <w:sz w:val="32"/>
          <w:szCs w:val="32"/>
          <w:vertAlign w:val="superscript"/>
        </w:rPr>
        <w:t>th</w:t>
      </w:r>
      <w:r w:rsidRPr="00D658CE">
        <w:rPr>
          <w:sz w:val="32"/>
          <w:szCs w:val="32"/>
        </w:rPr>
        <w:t xml:space="preserve"> September </w:t>
      </w:r>
    </w:p>
    <w:p w14:paraId="077AD075" w14:textId="77777777" w:rsidR="00B1763D" w:rsidRDefault="00B1763D" w:rsidP="00B1763D">
      <w:pPr>
        <w:jc w:val="center"/>
      </w:pPr>
      <w:r>
        <w:br w:type="page"/>
      </w:r>
    </w:p>
    <w:p w14:paraId="5A544CF9" w14:textId="78DB1328" w:rsidR="00B1763D" w:rsidRPr="00D658CE" w:rsidRDefault="00B1763D" w:rsidP="00B1763D">
      <w:pPr>
        <w:rPr>
          <w:sz w:val="32"/>
          <w:szCs w:val="32"/>
        </w:rPr>
      </w:pPr>
      <w:r w:rsidRPr="00D658CE">
        <w:rPr>
          <w:sz w:val="32"/>
          <w:szCs w:val="32"/>
        </w:rPr>
        <w:lastRenderedPageBreak/>
        <w:t xml:space="preserve">Are you aged 18–25? </w:t>
      </w:r>
    </w:p>
    <w:p w14:paraId="54049963" w14:textId="4162836D" w:rsidR="00B1763D" w:rsidRPr="00D658CE" w:rsidRDefault="00B1763D" w:rsidP="00B1763D">
      <w:pPr>
        <w:rPr>
          <w:sz w:val="32"/>
          <w:szCs w:val="32"/>
        </w:rPr>
      </w:pPr>
      <w:r w:rsidRPr="00D658CE">
        <w:rPr>
          <w:sz w:val="32"/>
          <w:szCs w:val="32"/>
        </w:rPr>
        <w:t xml:space="preserve">Are you interested in learning more about how a Board of Trustees works? </w:t>
      </w:r>
    </w:p>
    <w:p w14:paraId="0BD5A1A8" w14:textId="20A95EB7" w:rsidR="00B1763D" w:rsidRPr="00D658CE" w:rsidRDefault="00B1763D" w:rsidP="00B1763D">
      <w:pPr>
        <w:rPr>
          <w:sz w:val="32"/>
          <w:szCs w:val="32"/>
        </w:rPr>
      </w:pPr>
      <w:r w:rsidRPr="00D658CE">
        <w:rPr>
          <w:sz w:val="32"/>
          <w:szCs w:val="32"/>
        </w:rPr>
        <w:t>Do you want to help shape our extraordinary programme of events?</w:t>
      </w:r>
    </w:p>
    <w:p w14:paraId="7B9D6613" w14:textId="77777777" w:rsidR="00D658CE" w:rsidRDefault="00D658CE" w:rsidP="00B1763D">
      <w:pPr>
        <w:rPr>
          <w:sz w:val="32"/>
          <w:szCs w:val="32"/>
        </w:rPr>
      </w:pPr>
    </w:p>
    <w:p w14:paraId="177A7BDE" w14:textId="405AEF5C" w:rsidR="00B1763D" w:rsidRPr="00D658CE" w:rsidRDefault="00B1763D" w:rsidP="00B1763D">
      <w:pPr>
        <w:rPr>
          <w:sz w:val="32"/>
          <w:szCs w:val="32"/>
        </w:rPr>
      </w:pPr>
      <w:r w:rsidRPr="00D658CE">
        <w:rPr>
          <w:sz w:val="32"/>
          <w:szCs w:val="32"/>
        </w:rPr>
        <w:t xml:space="preserve">If your answer is yes, then we need YOU to get ON BOARD!  </w:t>
      </w:r>
    </w:p>
    <w:p w14:paraId="3E31B977" w14:textId="14A4DDEE" w:rsidR="00B1763D" w:rsidRDefault="00B1763D" w:rsidP="00B1763D"/>
    <w:p w14:paraId="1C607B2B" w14:textId="42778BDE" w:rsidR="00B1763D" w:rsidRPr="00D658CE" w:rsidRDefault="00B1763D" w:rsidP="00B1763D">
      <w:pPr>
        <w:rPr>
          <w:sz w:val="32"/>
          <w:szCs w:val="32"/>
        </w:rPr>
      </w:pPr>
      <w:r w:rsidRPr="00D658CE">
        <w:rPr>
          <w:sz w:val="32"/>
          <w:szCs w:val="32"/>
        </w:rPr>
        <w:t xml:space="preserve">2023 will be an exciting year of development for us: we are exploring new territories, embracing new digital technologies and seeking new ways to engage with artists and audiences.  </w:t>
      </w:r>
    </w:p>
    <w:p w14:paraId="48CD5635" w14:textId="6061D5F2" w:rsidR="00B1763D" w:rsidRPr="00D658CE" w:rsidRDefault="00B1763D" w:rsidP="00B1763D">
      <w:pPr>
        <w:rPr>
          <w:sz w:val="32"/>
          <w:szCs w:val="32"/>
        </w:rPr>
      </w:pPr>
      <w:r w:rsidRPr="00D658CE">
        <w:rPr>
          <w:sz w:val="32"/>
          <w:szCs w:val="32"/>
        </w:rPr>
        <w:t>We need people with fresh perspectives and a different point of view in order to fulfil our aims. This is why we're looking for TWO YOUNG TRUSTEES who want to make a difference and join our Board.</w:t>
      </w:r>
    </w:p>
    <w:p w14:paraId="197FF6DB" w14:textId="77777777" w:rsidR="00D658CE" w:rsidRDefault="00D658CE" w:rsidP="00B1763D">
      <w:pPr>
        <w:rPr>
          <w:sz w:val="32"/>
          <w:szCs w:val="32"/>
        </w:rPr>
      </w:pPr>
    </w:p>
    <w:p w14:paraId="13E2A2D2" w14:textId="2459863F" w:rsidR="00B1763D" w:rsidRPr="00D658CE" w:rsidRDefault="00B1763D" w:rsidP="00B1763D">
      <w:pPr>
        <w:rPr>
          <w:sz w:val="32"/>
          <w:szCs w:val="32"/>
        </w:rPr>
      </w:pPr>
      <w:r w:rsidRPr="00D658CE">
        <w:rPr>
          <w:sz w:val="32"/>
          <w:szCs w:val="32"/>
        </w:rPr>
        <w:t xml:space="preserve">Within this pack, we will walk you through the memorable projects that we have produced, explain what our Board actually does and guide you through the process of becoming a Trustee.   </w:t>
      </w:r>
    </w:p>
    <w:p w14:paraId="327347A2" w14:textId="0B8FE8EC" w:rsidR="00B1763D" w:rsidRPr="00D658CE" w:rsidRDefault="00B1763D" w:rsidP="00B1763D">
      <w:pPr>
        <w:rPr>
          <w:sz w:val="32"/>
          <w:szCs w:val="32"/>
        </w:rPr>
      </w:pPr>
    </w:p>
    <w:p w14:paraId="68696C01" w14:textId="2F595F79" w:rsidR="00B1763D" w:rsidRPr="00D658CE" w:rsidRDefault="00B1763D" w:rsidP="00B1763D">
      <w:pPr>
        <w:rPr>
          <w:sz w:val="32"/>
          <w:szCs w:val="32"/>
        </w:rPr>
      </w:pPr>
      <w:r w:rsidRPr="00D658CE">
        <w:rPr>
          <w:sz w:val="32"/>
          <w:szCs w:val="32"/>
        </w:rPr>
        <w:t xml:space="preserve">We are particularly keen to receive applications from under-represented communities which include, but are not limited to: those with disabilities and learning disabilities; d/Deaf people; People of Colour; members of the LGBTQIA2+ communities; and those who identify as gender nonconforming. </w:t>
      </w:r>
    </w:p>
    <w:p w14:paraId="45D5D1A5" w14:textId="77777777" w:rsidR="00D658CE" w:rsidRDefault="00D658CE" w:rsidP="00B1763D">
      <w:pPr>
        <w:rPr>
          <w:sz w:val="32"/>
          <w:szCs w:val="32"/>
        </w:rPr>
      </w:pPr>
    </w:p>
    <w:p w14:paraId="2D6D6436" w14:textId="5D2DEC79" w:rsidR="00B1763D" w:rsidRPr="00D658CE" w:rsidRDefault="00B1763D" w:rsidP="00B1763D">
      <w:pPr>
        <w:rPr>
          <w:sz w:val="32"/>
          <w:szCs w:val="32"/>
        </w:rPr>
      </w:pPr>
      <w:r w:rsidRPr="00D658CE">
        <w:rPr>
          <w:sz w:val="32"/>
          <w:szCs w:val="32"/>
        </w:rPr>
        <w:t xml:space="preserve">Artichoke is an Equal Opportunities employer, and is committed to equality and diversity within all its opportunities. We want our Board of Trustees to reflect this commitment.  </w:t>
      </w:r>
    </w:p>
    <w:p w14:paraId="2AE75BC2" w14:textId="0F04AE8D" w:rsidR="00B1763D" w:rsidRPr="00D658CE" w:rsidRDefault="00B1763D" w:rsidP="00B1763D">
      <w:pPr>
        <w:rPr>
          <w:sz w:val="32"/>
          <w:szCs w:val="32"/>
        </w:rPr>
      </w:pPr>
      <w:r w:rsidRPr="00D658CE">
        <w:rPr>
          <w:sz w:val="32"/>
          <w:szCs w:val="32"/>
        </w:rPr>
        <w:t>Emily Lake</w:t>
      </w:r>
      <w:r w:rsidR="00D658CE">
        <w:rPr>
          <w:sz w:val="32"/>
          <w:szCs w:val="32"/>
        </w:rPr>
        <w:t xml:space="preserve"> - </w:t>
      </w:r>
      <w:r w:rsidRPr="00D658CE">
        <w:rPr>
          <w:sz w:val="32"/>
          <w:szCs w:val="32"/>
        </w:rPr>
        <w:t>Deputy Director of Operations</w:t>
      </w:r>
    </w:p>
    <w:p w14:paraId="568D5E77" w14:textId="46E198E2" w:rsidR="00B1763D" w:rsidRPr="00D658CE" w:rsidRDefault="00B1763D" w:rsidP="00D658CE">
      <w:pPr>
        <w:pStyle w:val="Title"/>
        <w:rPr>
          <w:sz w:val="40"/>
          <w:szCs w:val="40"/>
        </w:rPr>
      </w:pPr>
      <w:r w:rsidRPr="00D658CE">
        <w:rPr>
          <w:sz w:val="40"/>
          <w:szCs w:val="40"/>
        </w:rPr>
        <w:lastRenderedPageBreak/>
        <w:t>ARTICHOKE IS A SMALL COMPANY WITH BIG AMBITIONS</w:t>
      </w:r>
    </w:p>
    <w:p w14:paraId="57B2F123" w14:textId="06D9C028" w:rsidR="00B1763D" w:rsidRPr="00D658CE" w:rsidRDefault="00B1763D" w:rsidP="00B1763D">
      <w:pPr>
        <w:rPr>
          <w:sz w:val="32"/>
          <w:szCs w:val="32"/>
        </w:rPr>
      </w:pPr>
    </w:p>
    <w:p w14:paraId="6BDC05B3" w14:textId="210C2CEE" w:rsidR="00B1763D" w:rsidRPr="00D658CE" w:rsidRDefault="00B1763D" w:rsidP="00B1763D">
      <w:pPr>
        <w:rPr>
          <w:sz w:val="32"/>
          <w:szCs w:val="32"/>
        </w:rPr>
      </w:pPr>
      <w:r w:rsidRPr="00D658CE">
        <w:rPr>
          <w:sz w:val="32"/>
          <w:szCs w:val="32"/>
        </w:rPr>
        <w:t>Artichoke was founded in 2005 by Helen Marriage and Nicky Webb. Every one of our productions exists in a unique, unforgettable moment in time. Our speciality is spectacular, large-scale, unprecedented shows with high production values that attract live audiences in their hundreds of thousands.</w:t>
      </w:r>
    </w:p>
    <w:p w14:paraId="75DC6740" w14:textId="59DE2780" w:rsidR="00B1763D" w:rsidRPr="00D658CE" w:rsidRDefault="00B1763D" w:rsidP="00B1763D">
      <w:pPr>
        <w:rPr>
          <w:sz w:val="32"/>
          <w:szCs w:val="32"/>
        </w:rPr>
      </w:pPr>
      <w:r w:rsidRPr="00D658CE">
        <w:rPr>
          <w:sz w:val="32"/>
          <w:szCs w:val="32"/>
        </w:rPr>
        <w:t>Their economic impact can be measured in millions of pounds,</w:t>
      </w:r>
      <w:r w:rsidR="00D658CE">
        <w:rPr>
          <w:sz w:val="32"/>
          <w:szCs w:val="32"/>
        </w:rPr>
        <w:t xml:space="preserve"> </w:t>
      </w:r>
      <w:r w:rsidRPr="00D658CE">
        <w:rPr>
          <w:sz w:val="32"/>
          <w:szCs w:val="32"/>
        </w:rPr>
        <w:t>amplified by national, international and online media.</w:t>
      </w:r>
      <w:r w:rsidR="00D658CE">
        <w:rPr>
          <w:sz w:val="32"/>
          <w:szCs w:val="32"/>
        </w:rPr>
        <w:t xml:space="preserve"> </w:t>
      </w:r>
      <w:r w:rsidRPr="00D658CE">
        <w:rPr>
          <w:sz w:val="32"/>
          <w:szCs w:val="32"/>
        </w:rPr>
        <w:t>We don’t believe the arts should take place only behind the closed doors of theatres, concert halls or galleries. Instead, you will find us working in the street, public squares, along the coast or in the countryside.</w:t>
      </w:r>
    </w:p>
    <w:p w14:paraId="6AAD7C58" w14:textId="3ACD67F9" w:rsidR="00B1763D" w:rsidRPr="00D658CE" w:rsidRDefault="00B1763D" w:rsidP="00B1763D">
      <w:pPr>
        <w:rPr>
          <w:sz w:val="32"/>
          <w:szCs w:val="32"/>
        </w:rPr>
      </w:pPr>
      <w:r w:rsidRPr="00D658CE">
        <w:rPr>
          <w:sz w:val="32"/>
          <w:szCs w:val="32"/>
        </w:rPr>
        <w:t>We work with imaginative artists to realise their wildest dreams and create shared experiences which stay in the memory forever.</w:t>
      </w:r>
    </w:p>
    <w:p w14:paraId="751A9B36" w14:textId="18C16C11" w:rsidR="00B1763D" w:rsidRPr="00D658CE" w:rsidRDefault="00B1763D" w:rsidP="00B1763D">
      <w:pPr>
        <w:rPr>
          <w:sz w:val="32"/>
          <w:szCs w:val="32"/>
        </w:rPr>
      </w:pPr>
    </w:p>
    <w:p w14:paraId="4F5B8EFB" w14:textId="2C8D878D" w:rsidR="00B1763D" w:rsidRPr="00D658CE" w:rsidRDefault="00B1763D" w:rsidP="00D658CE">
      <w:pPr>
        <w:rPr>
          <w:rFonts w:asciiTheme="majorHAnsi" w:eastAsiaTheme="majorEastAsia" w:hAnsiTheme="majorHAnsi" w:cstheme="majorBidi"/>
          <w:spacing w:val="-10"/>
          <w:kern w:val="28"/>
          <w:sz w:val="40"/>
          <w:szCs w:val="40"/>
        </w:rPr>
      </w:pPr>
      <w:r w:rsidRPr="00D658CE">
        <w:rPr>
          <w:rFonts w:asciiTheme="majorHAnsi" w:eastAsiaTheme="majorEastAsia" w:hAnsiTheme="majorHAnsi" w:cstheme="majorBidi"/>
          <w:spacing w:val="-10"/>
          <w:kern w:val="28"/>
          <w:sz w:val="40"/>
          <w:szCs w:val="40"/>
        </w:rPr>
        <w:t>KEY PROJECTS</w:t>
      </w:r>
    </w:p>
    <w:p w14:paraId="4C9602D7" w14:textId="31F7CB0C" w:rsidR="00B1763D" w:rsidRPr="00D658CE" w:rsidRDefault="00B1763D" w:rsidP="00B1763D">
      <w:pPr>
        <w:rPr>
          <w:sz w:val="32"/>
          <w:szCs w:val="32"/>
        </w:rPr>
      </w:pPr>
    </w:p>
    <w:p w14:paraId="35F4ED81" w14:textId="227A654F" w:rsidR="00B1763D" w:rsidRPr="00D658CE" w:rsidRDefault="00B1763D" w:rsidP="00B1763D">
      <w:pPr>
        <w:rPr>
          <w:sz w:val="32"/>
          <w:szCs w:val="32"/>
          <w:u w:val="single"/>
        </w:rPr>
      </w:pPr>
      <w:r w:rsidRPr="00D658CE">
        <w:rPr>
          <w:sz w:val="32"/>
          <w:szCs w:val="32"/>
          <w:u w:val="single"/>
        </w:rPr>
        <w:t>The Sultan’s Elephant (2006)</w:t>
      </w:r>
    </w:p>
    <w:p w14:paraId="0A355624" w14:textId="4C8D55D9" w:rsidR="00B1763D" w:rsidRPr="00D658CE" w:rsidRDefault="00B1763D" w:rsidP="00B1763D">
      <w:pPr>
        <w:rPr>
          <w:sz w:val="32"/>
          <w:szCs w:val="32"/>
        </w:rPr>
      </w:pPr>
      <w:r w:rsidRPr="00D658CE">
        <w:rPr>
          <w:sz w:val="32"/>
          <w:szCs w:val="32"/>
        </w:rPr>
        <w:t xml:space="preserve">In 2006, we brought London to a standstill with our now-legendary presentation of Royal de </w:t>
      </w:r>
      <w:proofErr w:type="spellStart"/>
      <w:r w:rsidRPr="00D658CE">
        <w:rPr>
          <w:sz w:val="32"/>
          <w:szCs w:val="32"/>
        </w:rPr>
        <w:t>Luxe’s</w:t>
      </w:r>
      <w:proofErr w:type="spellEnd"/>
      <w:r w:rsidRPr="00D658CE">
        <w:rPr>
          <w:sz w:val="32"/>
          <w:szCs w:val="32"/>
        </w:rPr>
        <w:t xml:space="preserve"> The Sultan’s Elephant - the biggest piece of free, outdoor theatre London has ever seen. Over four days, over a million were captivated by the adventures of an enormous mechanical elephant and a giant puppet girl.</w:t>
      </w:r>
    </w:p>
    <w:p w14:paraId="1132C07D" w14:textId="77777777" w:rsidR="008D40B6" w:rsidRPr="00D658CE" w:rsidRDefault="008D40B6" w:rsidP="008D40B6">
      <w:pPr>
        <w:rPr>
          <w:sz w:val="32"/>
          <w:szCs w:val="32"/>
        </w:rPr>
      </w:pPr>
    </w:p>
    <w:p w14:paraId="652350FA" w14:textId="3DDE38B8" w:rsidR="00B1763D" w:rsidRPr="00D658CE" w:rsidRDefault="008D40B6" w:rsidP="008D40B6">
      <w:pPr>
        <w:rPr>
          <w:sz w:val="32"/>
          <w:szCs w:val="32"/>
          <w:u w:val="single"/>
        </w:rPr>
      </w:pPr>
      <w:r w:rsidRPr="00D658CE">
        <w:rPr>
          <w:sz w:val="32"/>
          <w:szCs w:val="32"/>
          <w:u w:val="single"/>
        </w:rPr>
        <w:t xml:space="preserve">The </w:t>
      </w:r>
      <w:proofErr w:type="spellStart"/>
      <w:r w:rsidRPr="00D658CE">
        <w:rPr>
          <w:sz w:val="32"/>
          <w:szCs w:val="32"/>
          <w:u w:val="single"/>
        </w:rPr>
        <w:t>Telectroscope</w:t>
      </w:r>
      <w:proofErr w:type="spellEnd"/>
      <w:r w:rsidRPr="00D658CE">
        <w:rPr>
          <w:sz w:val="32"/>
          <w:szCs w:val="32"/>
          <w:u w:val="single"/>
        </w:rPr>
        <w:t xml:space="preserve"> (2008)</w:t>
      </w:r>
    </w:p>
    <w:p w14:paraId="5C100366" w14:textId="575F92D8" w:rsidR="008D40B6" w:rsidRDefault="00B1763D" w:rsidP="00B1763D">
      <w:pPr>
        <w:rPr>
          <w:sz w:val="32"/>
          <w:szCs w:val="32"/>
        </w:rPr>
      </w:pPr>
      <w:r w:rsidRPr="00D658CE">
        <w:rPr>
          <w:sz w:val="32"/>
          <w:szCs w:val="32"/>
        </w:rPr>
        <w:t xml:space="preserve">In 2008, we produced the incredible </w:t>
      </w:r>
      <w:proofErr w:type="spellStart"/>
      <w:r w:rsidRPr="00D658CE">
        <w:rPr>
          <w:sz w:val="32"/>
          <w:szCs w:val="32"/>
        </w:rPr>
        <w:t>Telectroscope</w:t>
      </w:r>
      <w:proofErr w:type="spellEnd"/>
      <w:r w:rsidRPr="00D658CE">
        <w:rPr>
          <w:sz w:val="32"/>
          <w:szCs w:val="32"/>
        </w:rPr>
        <w:t xml:space="preserve"> by Paul St George. We connected London and New York, inviting people from both cities to interact with the other side of the world.</w:t>
      </w:r>
    </w:p>
    <w:p w14:paraId="08915352" w14:textId="77777777" w:rsidR="00D658CE" w:rsidRPr="00D658CE" w:rsidRDefault="00D658CE" w:rsidP="00B1763D">
      <w:pPr>
        <w:rPr>
          <w:sz w:val="32"/>
          <w:szCs w:val="32"/>
        </w:rPr>
      </w:pPr>
    </w:p>
    <w:p w14:paraId="033531B5" w14:textId="29F76B6B" w:rsidR="008D40B6" w:rsidRPr="00D658CE" w:rsidRDefault="008D40B6" w:rsidP="00B1763D">
      <w:pPr>
        <w:rPr>
          <w:sz w:val="32"/>
          <w:szCs w:val="32"/>
          <w:u w:val="single"/>
        </w:rPr>
      </w:pPr>
      <w:r w:rsidRPr="00D658CE">
        <w:rPr>
          <w:sz w:val="32"/>
          <w:szCs w:val="32"/>
          <w:u w:val="single"/>
        </w:rPr>
        <w:t>One &amp; Other</w:t>
      </w:r>
      <w:r w:rsidR="00D658CE" w:rsidRPr="00D658CE">
        <w:rPr>
          <w:sz w:val="32"/>
          <w:szCs w:val="32"/>
          <w:u w:val="single"/>
        </w:rPr>
        <w:t xml:space="preserve"> (2009)</w:t>
      </w:r>
    </w:p>
    <w:p w14:paraId="3CB8731F" w14:textId="08BA9874" w:rsidR="008D40B6" w:rsidRPr="00D658CE" w:rsidRDefault="008D40B6" w:rsidP="008D40B6">
      <w:pPr>
        <w:rPr>
          <w:sz w:val="32"/>
          <w:szCs w:val="32"/>
        </w:rPr>
      </w:pPr>
      <w:r w:rsidRPr="00D658CE">
        <w:rPr>
          <w:sz w:val="32"/>
          <w:szCs w:val="32"/>
        </w:rPr>
        <w:t>Back in the summer of 2009, for 100 continuous days and nights, 2400 people took it in turns to stand on the Fourth Plinth in Trafalgar Square. Conceived by the artist Antony Gormley, we produced One &amp; Other, creating a living portrait of the UK in the 21st Century.</w:t>
      </w:r>
    </w:p>
    <w:p w14:paraId="33019BF9" w14:textId="79775A93" w:rsidR="00B1763D" w:rsidRPr="00D658CE" w:rsidRDefault="00B1763D" w:rsidP="00B1763D">
      <w:pPr>
        <w:rPr>
          <w:sz w:val="32"/>
          <w:szCs w:val="32"/>
        </w:rPr>
      </w:pPr>
    </w:p>
    <w:p w14:paraId="53C032E0" w14:textId="40430DCA" w:rsidR="008D40B6" w:rsidRPr="00D658CE" w:rsidRDefault="008D40B6" w:rsidP="008D40B6">
      <w:pPr>
        <w:rPr>
          <w:sz w:val="32"/>
          <w:szCs w:val="32"/>
          <w:u w:val="single"/>
        </w:rPr>
      </w:pPr>
      <w:r w:rsidRPr="00D658CE">
        <w:rPr>
          <w:sz w:val="32"/>
          <w:szCs w:val="32"/>
          <w:u w:val="single"/>
        </w:rPr>
        <w:t>Lumiere (2009 - )</w:t>
      </w:r>
    </w:p>
    <w:p w14:paraId="72DAC1B2" w14:textId="13E0A3AB" w:rsidR="008D40B6" w:rsidRDefault="008D40B6" w:rsidP="008D40B6">
      <w:pPr>
        <w:rPr>
          <w:sz w:val="32"/>
          <w:szCs w:val="32"/>
        </w:rPr>
      </w:pPr>
      <w:r w:rsidRPr="00D658CE">
        <w:rPr>
          <w:sz w:val="32"/>
          <w:szCs w:val="32"/>
        </w:rPr>
        <w:t>In 2009, we established this biennial light festival in the historic city centre of Durham. The first edition attracted 75,000 visitors and over the years that audience has grown to upwards of 240,000!</w:t>
      </w:r>
    </w:p>
    <w:p w14:paraId="2BF388A6" w14:textId="77777777" w:rsidR="00D658CE" w:rsidRPr="00D658CE" w:rsidRDefault="00D658CE" w:rsidP="008D40B6">
      <w:pPr>
        <w:rPr>
          <w:sz w:val="32"/>
          <w:szCs w:val="32"/>
        </w:rPr>
      </w:pPr>
    </w:p>
    <w:p w14:paraId="5D7CC0F5" w14:textId="1AA2767B" w:rsidR="008D40B6" w:rsidRPr="00D658CE" w:rsidRDefault="008D40B6" w:rsidP="008D40B6">
      <w:pPr>
        <w:rPr>
          <w:sz w:val="32"/>
          <w:szCs w:val="32"/>
          <w:u w:val="single"/>
        </w:rPr>
      </w:pPr>
      <w:r w:rsidRPr="00D658CE">
        <w:rPr>
          <w:sz w:val="32"/>
          <w:szCs w:val="32"/>
          <w:u w:val="single"/>
        </w:rPr>
        <w:t>Peace Camp (2012)</w:t>
      </w:r>
    </w:p>
    <w:p w14:paraId="595FEC54" w14:textId="30FB8CE7" w:rsidR="008D40B6" w:rsidRPr="00D658CE" w:rsidRDefault="008D40B6" w:rsidP="008D40B6">
      <w:pPr>
        <w:rPr>
          <w:sz w:val="32"/>
          <w:szCs w:val="32"/>
        </w:rPr>
      </w:pPr>
      <w:r w:rsidRPr="00D658CE">
        <w:rPr>
          <w:sz w:val="32"/>
          <w:szCs w:val="32"/>
        </w:rPr>
        <w:t>During the summer of 2012, nine mysterious, glowing encampments appeared simultaneously at some of the UK's most beautiful and remote coastal locations, from County Antrim to the tip of Cornwall. Designed to be visited between dusk and dawn, Peace Camp was a poignant exploration of poetry and a celebration of the extraordinary beauty of our coastline. The project had been created by Deborah Warner in collaboration with Fiona Shaw, while Mel Mercier composed a mesmerising soundscape.</w:t>
      </w:r>
    </w:p>
    <w:p w14:paraId="3D59576E" w14:textId="277BE4D0" w:rsidR="008D40B6" w:rsidRPr="00D658CE" w:rsidRDefault="008D40B6" w:rsidP="008D40B6">
      <w:pPr>
        <w:rPr>
          <w:sz w:val="32"/>
          <w:szCs w:val="32"/>
        </w:rPr>
      </w:pPr>
    </w:p>
    <w:p w14:paraId="355AF55F" w14:textId="2D1D2281" w:rsidR="008D40B6" w:rsidRPr="00D658CE" w:rsidRDefault="008D40B6" w:rsidP="008D40B6">
      <w:pPr>
        <w:rPr>
          <w:sz w:val="32"/>
          <w:szCs w:val="32"/>
          <w:u w:val="single"/>
        </w:rPr>
      </w:pPr>
      <w:r w:rsidRPr="00D658CE">
        <w:rPr>
          <w:sz w:val="32"/>
          <w:szCs w:val="32"/>
          <w:u w:val="single"/>
        </w:rPr>
        <w:t>PROCESSIONS (2018)</w:t>
      </w:r>
    </w:p>
    <w:p w14:paraId="5705CED6" w14:textId="68FD99C0" w:rsidR="008D40B6" w:rsidRPr="00D658CE" w:rsidRDefault="008D40B6" w:rsidP="008D40B6">
      <w:pPr>
        <w:rPr>
          <w:sz w:val="32"/>
          <w:szCs w:val="32"/>
        </w:rPr>
      </w:pPr>
      <w:r w:rsidRPr="00D658CE">
        <w:rPr>
          <w:sz w:val="32"/>
          <w:szCs w:val="32"/>
        </w:rPr>
        <w:t xml:space="preserve">To celebrate 100 years since the first women in the UK got the right to vote, some of the UK capitals saw tens of thousands of women participating in a 'once in a lifetime' event based on an idea by Darrell </w:t>
      </w:r>
      <w:proofErr w:type="spellStart"/>
      <w:r w:rsidRPr="00D658CE">
        <w:rPr>
          <w:sz w:val="32"/>
          <w:szCs w:val="32"/>
        </w:rPr>
        <w:t>Vydelingum</w:t>
      </w:r>
      <w:proofErr w:type="spellEnd"/>
      <w:r w:rsidRPr="00D658CE">
        <w:rPr>
          <w:sz w:val="32"/>
          <w:szCs w:val="32"/>
        </w:rPr>
        <w:t>. They marched through the streets holding handmade banners forming a mass participation artwork commissioned by 14-18 NOW.</w:t>
      </w:r>
    </w:p>
    <w:p w14:paraId="64004572" w14:textId="7975196D" w:rsidR="008D40B6" w:rsidRPr="00D658CE" w:rsidRDefault="008D40B6" w:rsidP="008D40B6">
      <w:pPr>
        <w:rPr>
          <w:sz w:val="32"/>
          <w:szCs w:val="32"/>
        </w:rPr>
      </w:pPr>
    </w:p>
    <w:p w14:paraId="1EB7C13B" w14:textId="3301CD67" w:rsidR="008D40B6" w:rsidRPr="00D658CE" w:rsidRDefault="008D40B6" w:rsidP="008D40B6">
      <w:pPr>
        <w:rPr>
          <w:sz w:val="32"/>
          <w:szCs w:val="32"/>
          <w:u w:val="single"/>
        </w:rPr>
      </w:pPr>
      <w:r w:rsidRPr="00D658CE">
        <w:rPr>
          <w:sz w:val="32"/>
          <w:szCs w:val="32"/>
          <w:u w:val="single"/>
        </w:rPr>
        <w:t>Sanctuary (2022)</w:t>
      </w:r>
    </w:p>
    <w:p w14:paraId="1C5D63D6" w14:textId="6731B5BE" w:rsidR="008D40B6" w:rsidRPr="00D658CE" w:rsidRDefault="008D40B6" w:rsidP="008D40B6">
      <w:pPr>
        <w:rPr>
          <w:sz w:val="32"/>
          <w:szCs w:val="32"/>
        </w:rPr>
      </w:pPr>
      <w:r w:rsidRPr="00D658CE">
        <w:rPr>
          <w:sz w:val="32"/>
          <w:szCs w:val="32"/>
        </w:rPr>
        <w:t>Designed by David Best, Sanctuary was an intricately carved wooden temple built in the Miners’ Welfare Park in Bedworth. The structure, built with the local community, rose to commemorate the Nation’s loss during Covid. On the 28th May, ten thousand people gathered at sunset for a moment of catharsis as the structure was set ablaze.</w:t>
      </w:r>
    </w:p>
    <w:p w14:paraId="7916253E" w14:textId="619FB8F4" w:rsidR="008D40B6" w:rsidRPr="00D658CE" w:rsidRDefault="008D40B6" w:rsidP="008D40B6">
      <w:pPr>
        <w:rPr>
          <w:sz w:val="32"/>
          <w:szCs w:val="32"/>
        </w:rPr>
      </w:pPr>
    </w:p>
    <w:p w14:paraId="69F8EAE9" w14:textId="77777777" w:rsidR="008D40B6" w:rsidRPr="00D658CE" w:rsidRDefault="008D40B6" w:rsidP="008D40B6">
      <w:pPr>
        <w:rPr>
          <w:sz w:val="32"/>
          <w:szCs w:val="32"/>
          <w:u w:val="single"/>
        </w:rPr>
      </w:pPr>
      <w:r w:rsidRPr="00D658CE">
        <w:rPr>
          <w:sz w:val="32"/>
          <w:szCs w:val="32"/>
          <w:u w:val="single"/>
        </w:rPr>
        <w:t>The Gallery (2022 - )</w:t>
      </w:r>
    </w:p>
    <w:p w14:paraId="4787452D" w14:textId="7DB9D0C2" w:rsidR="008D40B6" w:rsidRPr="00D658CE" w:rsidRDefault="008D40B6" w:rsidP="008D40B6">
      <w:pPr>
        <w:rPr>
          <w:sz w:val="32"/>
          <w:szCs w:val="32"/>
        </w:rPr>
      </w:pPr>
      <w:r w:rsidRPr="00D658CE">
        <w:rPr>
          <w:sz w:val="32"/>
          <w:szCs w:val="32"/>
        </w:rPr>
        <w:t>Our most recent project, The Gallery, has exhibited 10 thought-provoking artworks on public billboards and digital screens across the UK. Every six months The Gallery will return as we strive to produce arts experiences that exist outside the walls of traditional museums and theatres, establishing a new kind of cultural institution.</w:t>
      </w:r>
    </w:p>
    <w:p w14:paraId="5C8A968B" w14:textId="4BBE2AD6" w:rsidR="008D40B6" w:rsidRPr="00D658CE" w:rsidRDefault="008D40B6" w:rsidP="008D40B6">
      <w:pPr>
        <w:rPr>
          <w:sz w:val="32"/>
          <w:szCs w:val="32"/>
        </w:rPr>
      </w:pPr>
    </w:p>
    <w:p w14:paraId="597E3380" w14:textId="32127844" w:rsidR="008D40B6" w:rsidRPr="00D658CE" w:rsidRDefault="008D40B6" w:rsidP="008D40B6">
      <w:pPr>
        <w:rPr>
          <w:rFonts w:asciiTheme="majorHAnsi" w:eastAsiaTheme="majorEastAsia" w:hAnsiTheme="majorHAnsi" w:cstheme="majorBidi"/>
          <w:spacing w:val="-10"/>
          <w:kern w:val="28"/>
          <w:sz w:val="40"/>
          <w:szCs w:val="40"/>
        </w:rPr>
      </w:pPr>
      <w:r w:rsidRPr="00D658CE">
        <w:rPr>
          <w:rFonts w:asciiTheme="majorHAnsi" w:eastAsiaTheme="majorEastAsia" w:hAnsiTheme="majorHAnsi" w:cstheme="majorBidi"/>
          <w:spacing w:val="-10"/>
          <w:kern w:val="28"/>
          <w:sz w:val="40"/>
          <w:szCs w:val="40"/>
        </w:rPr>
        <w:t>BUT... WHAT IS A BOARD?</w:t>
      </w:r>
    </w:p>
    <w:p w14:paraId="47A46547" w14:textId="77777777" w:rsidR="008D40B6" w:rsidRPr="00D658CE" w:rsidRDefault="008D40B6" w:rsidP="008D40B6">
      <w:pPr>
        <w:rPr>
          <w:sz w:val="32"/>
          <w:szCs w:val="32"/>
        </w:rPr>
      </w:pPr>
    </w:p>
    <w:p w14:paraId="48D6F0B3" w14:textId="4BCA2585" w:rsidR="008D40B6" w:rsidRPr="00D658CE" w:rsidRDefault="008D40B6" w:rsidP="008D40B6">
      <w:pPr>
        <w:rPr>
          <w:sz w:val="32"/>
          <w:szCs w:val="32"/>
        </w:rPr>
      </w:pPr>
      <w:r w:rsidRPr="00D658CE">
        <w:rPr>
          <w:sz w:val="32"/>
          <w:szCs w:val="32"/>
        </w:rPr>
        <w:t>A Board is a group of individuals responsible for making sure that the organisation continues trying to accomplish its mission. Most charitable organisations have a Board of Trustees that govern them. Our Trustees are responsible for governing the company and supporting its operational management. The Board meets four times a year in order to agree strategy, set policy and work with the executive team to deliver our work.</w:t>
      </w:r>
    </w:p>
    <w:p w14:paraId="250E4765" w14:textId="77777777" w:rsidR="008D40B6" w:rsidRPr="00D658CE" w:rsidRDefault="008D40B6" w:rsidP="008D40B6">
      <w:pPr>
        <w:rPr>
          <w:sz w:val="32"/>
          <w:szCs w:val="32"/>
        </w:rPr>
      </w:pPr>
    </w:p>
    <w:p w14:paraId="099C9AAE" w14:textId="1B376C02" w:rsidR="008D40B6" w:rsidRPr="00D658CE" w:rsidRDefault="008D40B6" w:rsidP="008D40B6">
      <w:pPr>
        <w:rPr>
          <w:sz w:val="32"/>
          <w:szCs w:val="32"/>
        </w:rPr>
      </w:pPr>
      <w:r w:rsidRPr="00D658CE">
        <w:rPr>
          <w:sz w:val="32"/>
          <w:szCs w:val="32"/>
        </w:rPr>
        <w:lastRenderedPageBreak/>
        <w:t xml:space="preserve">It’s important to stress that becoming a Trustee will not lead to a job at Artichoke. To learn more about Trusteeship and governance, visit </w:t>
      </w:r>
      <w:hyperlink r:id="rId5" w:history="1">
        <w:r w:rsidRPr="00D658CE">
          <w:rPr>
            <w:color w:val="2F5496" w:themeColor="accent1" w:themeShade="BF"/>
            <w:sz w:val="32"/>
            <w:szCs w:val="32"/>
            <w:u w:val="single"/>
          </w:rPr>
          <w:t>Young Trustees Movement</w:t>
        </w:r>
      </w:hyperlink>
      <w:r w:rsidRPr="00D658CE">
        <w:rPr>
          <w:sz w:val="32"/>
          <w:szCs w:val="32"/>
        </w:rPr>
        <w:t>.</w:t>
      </w:r>
    </w:p>
    <w:p w14:paraId="29AAFD14" w14:textId="06AD589D" w:rsidR="008D40B6" w:rsidRDefault="008D40B6" w:rsidP="008D40B6">
      <w:pPr>
        <w:rPr>
          <w:sz w:val="32"/>
          <w:szCs w:val="32"/>
        </w:rPr>
      </w:pPr>
      <w:r w:rsidRPr="00D658CE">
        <w:rPr>
          <w:sz w:val="32"/>
          <w:szCs w:val="32"/>
        </w:rPr>
        <w:t>We’re looking for people who are interested in gaining experience at Board level. You will learn how collaboration, knowledge and perspective can help guide organisations.</w:t>
      </w:r>
    </w:p>
    <w:p w14:paraId="432D3F8C" w14:textId="77777777" w:rsidR="002772F7" w:rsidRPr="00D658CE" w:rsidRDefault="002772F7" w:rsidP="008D40B6">
      <w:pPr>
        <w:rPr>
          <w:sz w:val="32"/>
          <w:szCs w:val="32"/>
        </w:rPr>
      </w:pPr>
    </w:p>
    <w:p w14:paraId="1F5268D0" w14:textId="77777777" w:rsidR="002772F7" w:rsidRPr="002772F7" w:rsidRDefault="002772F7" w:rsidP="002772F7">
      <w:pPr>
        <w:jc w:val="center"/>
        <w:rPr>
          <w:color w:val="808080" w:themeColor="background1" w:themeShade="80"/>
          <w:sz w:val="32"/>
          <w:szCs w:val="32"/>
        </w:rPr>
      </w:pPr>
      <w:r w:rsidRPr="002772F7">
        <w:rPr>
          <w:color w:val="808080" w:themeColor="background1" w:themeShade="80"/>
          <w:sz w:val="32"/>
          <w:szCs w:val="32"/>
        </w:rPr>
        <w:t>“Artichoke’s immersive, transformational and bold projects are a model for life-affirming spectacles everywhere. We are going to need them in the critical times ahead.”</w:t>
      </w:r>
    </w:p>
    <w:p w14:paraId="378BBBB8" w14:textId="77777777" w:rsidR="002772F7" w:rsidRPr="002772F7" w:rsidRDefault="002772F7" w:rsidP="002772F7">
      <w:pPr>
        <w:jc w:val="center"/>
        <w:rPr>
          <w:color w:val="808080" w:themeColor="background1" w:themeShade="80"/>
          <w:sz w:val="32"/>
          <w:szCs w:val="32"/>
        </w:rPr>
      </w:pPr>
      <w:r w:rsidRPr="002772F7">
        <w:rPr>
          <w:color w:val="808080" w:themeColor="background1" w:themeShade="80"/>
          <w:sz w:val="32"/>
          <w:szCs w:val="32"/>
        </w:rPr>
        <w:t xml:space="preserve">~ </w:t>
      </w:r>
      <w:proofErr w:type="spellStart"/>
      <w:r w:rsidRPr="002772F7">
        <w:rPr>
          <w:color w:val="808080" w:themeColor="background1" w:themeShade="80"/>
          <w:sz w:val="32"/>
          <w:szCs w:val="32"/>
        </w:rPr>
        <w:t>Dr.</w:t>
      </w:r>
      <w:proofErr w:type="spellEnd"/>
      <w:r w:rsidRPr="002772F7">
        <w:rPr>
          <w:color w:val="808080" w:themeColor="background1" w:themeShade="80"/>
          <w:sz w:val="32"/>
          <w:szCs w:val="32"/>
        </w:rPr>
        <w:t xml:space="preserve"> Francisco </w:t>
      </w:r>
      <w:proofErr w:type="spellStart"/>
      <w:r w:rsidRPr="002772F7">
        <w:rPr>
          <w:color w:val="808080" w:themeColor="background1" w:themeShade="80"/>
          <w:sz w:val="32"/>
          <w:szCs w:val="32"/>
        </w:rPr>
        <w:t>LaRubia</w:t>
      </w:r>
      <w:proofErr w:type="spellEnd"/>
      <w:r w:rsidRPr="002772F7">
        <w:rPr>
          <w:color w:val="808080" w:themeColor="background1" w:themeShade="80"/>
          <w:sz w:val="32"/>
          <w:szCs w:val="32"/>
        </w:rPr>
        <w:t>-Prado ~</w:t>
      </w:r>
    </w:p>
    <w:p w14:paraId="29C0FF33" w14:textId="6C0B1CA5" w:rsidR="00CB16FB" w:rsidRPr="002772F7" w:rsidRDefault="00CB16FB" w:rsidP="00CB16FB">
      <w:pPr>
        <w:rPr>
          <w:rFonts w:asciiTheme="majorHAnsi" w:eastAsiaTheme="majorEastAsia" w:hAnsiTheme="majorHAnsi" w:cstheme="majorBidi"/>
          <w:spacing w:val="-10"/>
          <w:kern w:val="28"/>
          <w:sz w:val="40"/>
          <w:szCs w:val="40"/>
        </w:rPr>
      </w:pPr>
    </w:p>
    <w:p w14:paraId="43100A88" w14:textId="5970E7F5" w:rsidR="002772F7" w:rsidRPr="002772F7" w:rsidRDefault="00CB16FB" w:rsidP="00CB16FB">
      <w:pPr>
        <w:rPr>
          <w:rFonts w:asciiTheme="majorHAnsi" w:eastAsiaTheme="majorEastAsia" w:hAnsiTheme="majorHAnsi" w:cstheme="majorBidi"/>
          <w:spacing w:val="-10"/>
          <w:kern w:val="28"/>
          <w:sz w:val="40"/>
          <w:szCs w:val="40"/>
        </w:rPr>
      </w:pPr>
      <w:r w:rsidRPr="002772F7">
        <w:rPr>
          <w:rFonts w:asciiTheme="majorHAnsi" w:eastAsiaTheme="majorEastAsia" w:hAnsiTheme="majorHAnsi" w:cstheme="majorBidi"/>
          <w:spacing w:val="-10"/>
          <w:kern w:val="28"/>
          <w:sz w:val="40"/>
          <w:szCs w:val="40"/>
        </w:rPr>
        <w:t>WE NEED YOUR VOICE</w:t>
      </w:r>
    </w:p>
    <w:p w14:paraId="6D921AB4" w14:textId="5B7F9910" w:rsidR="00CB16FB" w:rsidRPr="00D658CE" w:rsidRDefault="00CB16FB" w:rsidP="00D658CE">
      <w:pPr>
        <w:rPr>
          <w:sz w:val="32"/>
          <w:szCs w:val="32"/>
        </w:rPr>
      </w:pPr>
      <w:r w:rsidRPr="00D658CE">
        <w:rPr>
          <w:sz w:val="32"/>
          <w:szCs w:val="32"/>
        </w:rPr>
        <w:t>Fewer than 3% of charity trustees are under 30</w:t>
      </w:r>
      <w:r w:rsidR="002772F7">
        <w:rPr>
          <w:sz w:val="32"/>
          <w:szCs w:val="32"/>
        </w:rPr>
        <w:t>!</w:t>
      </w:r>
    </w:p>
    <w:p w14:paraId="48F9DCC0" w14:textId="77777777" w:rsidR="00CB16FB" w:rsidRPr="002772F7" w:rsidRDefault="00CB16FB" w:rsidP="00CB16FB">
      <w:pPr>
        <w:rPr>
          <w:sz w:val="32"/>
          <w:szCs w:val="32"/>
          <w:u w:val="single"/>
        </w:rPr>
      </w:pPr>
      <w:r w:rsidRPr="002772F7">
        <w:rPr>
          <w:sz w:val="32"/>
          <w:szCs w:val="32"/>
          <w:u w:val="single"/>
        </w:rPr>
        <w:t>Responsibilities of a Trustee:</w:t>
      </w:r>
    </w:p>
    <w:p w14:paraId="60673804" w14:textId="2A8B39BC" w:rsidR="00CB16FB" w:rsidRDefault="00CB16FB" w:rsidP="002772F7">
      <w:pPr>
        <w:pStyle w:val="ListParagraph"/>
        <w:numPr>
          <w:ilvl w:val="0"/>
          <w:numId w:val="5"/>
        </w:numPr>
        <w:rPr>
          <w:sz w:val="32"/>
          <w:szCs w:val="32"/>
        </w:rPr>
      </w:pPr>
      <w:r w:rsidRPr="002772F7">
        <w:rPr>
          <w:sz w:val="32"/>
          <w:szCs w:val="32"/>
        </w:rPr>
        <w:t xml:space="preserve">Work as part of a team to help set strategies in accordance with our governing document, as well as legal and regulatory guidelines </w:t>
      </w:r>
    </w:p>
    <w:p w14:paraId="3A32AC60" w14:textId="77777777" w:rsidR="002772F7" w:rsidRPr="002772F7" w:rsidRDefault="002772F7" w:rsidP="002772F7">
      <w:pPr>
        <w:pStyle w:val="ListParagraph"/>
        <w:rPr>
          <w:sz w:val="32"/>
          <w:szCs w:val="32"/>
        </w:rPr>
      </w:pPr>
    </w:p>
    <w:p w14:paraId="6C734ED5" w14:textId="77777777" w:rsidR="002772F7" w:rsidRDefault="00CB16FB" w:rsidP="00D658CE">
      <w:pPr>
        <w:pStyle w:val="ListParagraph"/>
        <w:numPr>
          <w:ilvl w:val="0"/>
          <w:numId w:val="5"/>
        </w:numPr>
        <w:rPr>
          <w:sz w:val="32"/>
          <w:szCs w:val="32"/>
        </w:rPr>
      </w:pPr>
      <w:r w:rsidRPr="002772F7">
        <w:rPr>
          <w:sz w:val="32"/>
          <w:szCs w:val="32"/>
        </w:rPr>
        <w:t xml:space="preserve">Ensure that the Company operates within the legal and financial requirements of the Charity Commission  </w:t>
      </w:r>
    </w:p>
    <w:p w14:paraId="1EA43D63" w14:textId="77777777" w:rsidR="002772F7" w:rsidRPr="002772F7" w:rsidRDefault="002772F7" w:rsidP="002772F7">
      <w:pPr>
        <w:pStyle w:val="ListParagraph"/>
        <w:rPr>
          <w:sz w:val="32"/>
          <w:szCs w:val="32"/>
        </w:rPr>
      </w:pPr>
    </w:p>
    <w:p w14:paraId="7467E822" w14:textId="77777777" w:rsidR="002772F7" w:rsidRDefault="00CB16FB" w:rsidP="00D658CE">
      <w:pPr>
        <w:pStyle w:val="ListParagraph"/>
        <w:numPr>
          <w:ilvl w:val="0"/>
          <w:numId w:val="5"/>
        </w:numPr>
        <w:rPr>
          <w:sz w:val="32"/>
          <w:szCs w:val="32"/>
        </w:rPr>
      </w:pPr>
      <w:r w:rsidRPr="002772F7">
        <w:rPr>
          <w:sz w:val="32"/>
          <w:szCs w:val="32"/>
        </w:rPr>
        <w:t>Advise, monitor and evaluate the organisation's progress against its stated aims and objectives</w:t>
      </w:r>
    </w:p>
    <w:p w14:paraId="514165CC" w14:textId="77777777" w:rsidR="002772F7" w:rsidRPr="002772F7" w:rsidRDefault="002772F7" w:rsidP="002772F7">
      <w:pPr>
        <w:pStyle w:val="ListParagraph"/>
        <w:rPr>
          <w:sz w:val="32"/>
          <w:szCs w:val="32"/>
        </w:rPr>
      </w:pPr>
    </w:p>
    <w:p w14:paraId="5BC95B52" w14:textId="77777777" w:rsidR="002772F7" w:rsidRDefault="00CB16FB" w:rsidP="00D658CE">
      <w:pPr>
        <w:pStyle w:val="ListParagraph"/>
        <w:numPr>
          <w:ilvl w:val="0"/>
          <w:numId w:val="5"/>
        </w:numPr>
        <w:rPr>
          <w:sz w:val="32"/>
          <w:szCs w:val="32"/>
        </w:rPr>
      </w:pPr>
      <w:r w:rsidRPr="002772F7">
        <w:rPr>
          <w:sz w:val="32"/>
          <w:szCs w:val="32"/>
        </w:rPr>
        <w:t>Attend fundraising and networking events</w:t>
      </w:r>
    </w:p>
    <w:p w14:paraId="56C13EC4" w14:textId="77777777" w:rsidR="002772F7" w:rsidRPr="002772F7" w:rsidRDefault="002772F7" w:rsidP="002772F7">
      <w:pPr>
        <w:pStyle w:val="ListParagraph"/>
        <w:rPr>
          <w:sz w:val="32"/>
          <w:szCs w:val="32"/>
        </w:rPr>
      </w:pPr>
    </w:p>
    <w:p w14:paraId="0CC1020B" w14:textId="77777777" w:rsidR="002772F7" w:rsidRDefault="00CB16FB" w:rsidP="00D658CE">
      <w:pPr>
        <w:pStyle w:val="ListParagraph"/>
        <w:numPr>
          <w:ilvl w:val="0"/>
          <w:numId w:val="5"/>
        </w:numPr>
        <w:rPr>
          <w:sz w:val="32"/>
          <w:szCs w:val="32"/>
        </w:rPr>
      </w:pPr>
      <w:r w:rsidRPr="002772F7">
        <w:rPr>
          <w:sz w:val="32"/>
          <w:szCs w:val="32"/>
        </w:rPr>
        <w:t xml:space="preserve">Approve annual accounts, finances and strategic plans as a team </w:t>
      </w:r>
    </w:p>
    <w:p w14:paraId="6378212F" w14:textId="77777777" w:rsidR="002772F7" w:rsidRPr="002772F7" w:rsidRDefault="002772F7" w:rsidP="002772F7">
      <w:pPr>
        <w:pStyle w:val="ListParagraph"/>
        <w:rPr>
          <w:sz w:val="32"/>
          <w:szCs w:val="32"/>
        </w:rPr>
      </w:pPr>
    </w:p>
    <w:p w14:paraId="3F09E09C" w14:textId="77777777" w:rsidR="002772F7" w:rsidRDefault="00CB16FB" w:rsidP="00D658CE">
      <w:pPr>
        <w:pStyle w:val="ListParagraph"/>
        <w:numPr>
          <w:ilvl w:val="0"/>
          <w:numId w:val="5"/>
        </w:numPr>
        <w:rPr>
          <w:sz w:val="32"/>
          <w:szCs w:val="32"/>
        </w:rPr>
      </w:pPr>
      <w:r w:rsidRPr="002772F7">
        <w:rPr>
          <w:sz w:val="32"/>
          <w:szCs w:val="32"/>
        </w:rPr>
        <w:t xml:space="preserve">Sit on recruitment, advisory and disciplinary panels as required </w:t>
      </w:r>
    </w:p>
    <w:p w14:paraId="78FAA632" w14:textId="77777777" w:rsidR="002772F7" w:rsidRPr="002772F7" w:rsidRDefault="002772F7" w:rsidP="002772F7">
      <w:pPr>
        <w:pStyle w:val="ListParagraph"/>
        <w:rPr>
          <w:sz w:val="32"/>
          <w:szCs w:val="32"/>
        </w:rPr>
      </w:pPr>
    </w:p>
    <w:p w14:paraId="7C84CD6A" w14:textId="756501FB" w:rsidR="00CB16FB" w:rsidRPr="002772F7" w:rsidRDefault="00CB16FB" w:rsidP="00D658CE">
      <w:pPr>
        <w:pStyle w:val="ListParagraph"/>
        <w:numPr>
          <w:ilvl w:val="0"/>
          <w:numId w:val="5"/>
        </w:numPr>
        <w:rPr>
          <w:sz w:val="32"/>
          <w:szCs w:val="32"/>
        </w:rPr>
      </w:pPr>
      <w:r w:rsidRPr="002772F7">
        <w:rPr>
          <w:sz w:val="32"/>
          <w:szCs w:val="32"/>
        </w:rPr>
        <w:t>Be a champion and promoter of Artichoke</w:t>
      </w:r>
    </w:p>
    <w:p w14:paraId="0DC967DA" w14:textId="4CBA67A4" w:rsidR="00CB16FB" w:rsidRPr="00D658CE" w:rsidRDefault="00CB16FB" w:rsidP="00CB16FB">
      <w:pPr>
        <w:rPr>
          <w:sz w:val="32"/>
          <w:szCs w:val="32"/>
        </w:rPr>
      </w:pPr>
    </w:p>
    <w:p w14:paraId="7DB6583C" w14:textId="51B8A61A" w:rsidR="00CB16FB" w:rsidRPr="00D658CE" w:rsidRDefault="00CB16FB" w:rsidP="00CB16FB">
      <w:pPr>
        <w:rPr>
          <w:sz w:val="32"/>
          <w:szCs w:val="32"/>
        </w:rPr>
      </w:pPr>
      <w:r w:rsidRPr="00D658CE">
        <w:rPr>
          <w:sz w:val="32"/>
          <w:szCs w:val="32"/>
        </w:rPr>
        <w:t xml:space="preserve">We would like to reshape our Board through the addition of fresh, insightful young Trustees. We don't expect you to have previous experience in governance and whilst Trustees are unpaid, the experience that you will gain is invaluable.  </w:t>
      </w:r>
    </w:p>
    <w:p w14:paraId="1AE8B740" w14:textId="05C3D7CF" w:rsidR="00CB16FB" w:rsidRPr="00D658CE" w:rsidRDefault="00CB16FB" w:rsidP="00CB16FB">
      <w:pPr>
        <w:rPr>
          <w:sz w:val="32"/>
          <w:szCs w:val="32"/>
        </w:rPr>
      </w:pPr>
      <w:r w:rsidRPr="00D658CE">
        <w:rPr>
          <w:sz w:val="32"/>
          <w:szCs w:val="32"/>
        </w:rPr>
        <w:t>A background in the arts is not required and we particularly encourage applicants with knowledge or experience in Tech, Science, Media, Environment and the Voluntary Sector to apply.</w:t>
      </w:r>
    </w:p>
    <w:p w14:paraId="6CCACF3D" w14:textId="77777777" w:rsidR="00CB16FB" w:rsidRPr="002772F7" w:rsidRDefault="00CB16FB" w:rsidP="00CB16FB">
      <w:pPr>
        <w:rPr>
          <w:sz w:val="32"/>
          <w:szCs w:val="32"/>
          <w:u w:val="single"/>
        </w:rPr>
      </w:pPr>
      <w:r w:rsidRPr="002772F7">
        <w:rPr>
          <w:sz w:val="32"/>
          <w:szCs w:val="32"/>
          <w:u w:val="single"/>
        </w:rPr>
        <w:t>What we ask of you:</w:t>
      </w:r>
    </w:p>
    <w:p w14:paraId="6623FDCA" w14:textId="4CD713DD" w:rsidR="00CB16FB" w:rsidRDefault="00CB16FB" w:rsidP="002772F7">
      <w:pPr>
        <w:pStyle w:val="ListParagraph"/>
        <w:numPr>
          <w:ilvl w:val="0"/>
          <w:numId w:val="6"/>
        </w:numPr>
        <w:rPr>
          <w:sz w:val="32"/>
          <w:szCs w:val="32"/>
        </w:rPr>
      </w:pPr>
      <w:r w:rsidRPr="002772F7">
        <w:rPr>
          <w:sz w:val="32"/>
          <w:szCs w:val="32"/>
        </w:rPr>
        <w:t xml:space="preserve">To serve an initial term of 1 year (with the possibility of re-appointment) </w:t>
      </w:r>
    </w:p>
    <w:p w14:paraId="7221EEB5" w14:textId="77777777" w:rsidR="002772F7" w:rsidRPr="002772F7" w:rsidRDefault="002772F7" w:rsidP="002772F7">
      <w:pPr>
        <w:pStyle w:val="ListParagraph"/>
        <w:rPr>
          <w:sz w:val="32"/>
          <w:szCs w:val="32"/>
        </w:rPr>
      </w:pPr>
    </w:p>
    <w:p w14:paraId="7D5F4DCE" w14:textId="77777777" w:rsidR="002772F7" w:rsidRDefault="00CB16FB" w:rsidP="00D658CE">
      <w:pPr>
        <w:pStyle w:val="ListParagraph"/>
        <w:numPr>
          <w:ilvl w:val="0"/>
          <w:numId w:val="6"/>
        </w:numPr>
        <w:rPr>
          <w:sz w:val="32"/>
          <w:szCs w:val="32"/>
        </w:rPr>
      </w:pPr>
      <w:r w:rsidRPr="002772F7">
        <w:rPr>
          <w:sz w:val="32"/>
          <w:szCs w:val="32"/>
        </w:rPr>
        <w:t>To advocate and champion Artichoke’s work, values, ambition and strategic direction</w:t>
      </w:r>
    </w:p>
    <w:p w14:paraId="4C38C408" w14:textId="77777777" w:rsidR="002772F7" w:rsidRPr="002772F7" w:rsidRDefault="002772F7" w:rsidP="002772F7">
      <w:pPr>
        <w:pStyle w:val="ListParagraph"/>
        <w:rPr>
          <w:sz w:val="32"/>
          <w:szCs w:val="32"/>
        </w:rPr>
      </w:pPr>
    </w:p>
    <w:p w14:paraId="3CA966B2" w14:textId="164B3733" w:rsidR="002772F7" w:rsidRPr="002772F7" w:rsidRDefault="00CB16FB" w:rsidP="002772F7">
      <w:pPr>
        <w:pStyle w:val="ListParagraph"/>
        <w:numPr>
          <w:ilvl w:val="0"/>
          <w:numId w:val="6"/>
        </w:numPr>
        <w:rPr>
          <w:sz w:val="32"/>
          <w:szCs w:val="32"/>
        </w:rPr>
      </w:pPr>
      <w:r w:rsidRPr="002772F7">
        <w:rPr>
          <w:sz w:val="32"/>
          <w:szCs w:val="32"/>
        </w:rPr>
        <w:t xml:space="preserve">To attend four Board Meetings a year  </w:t>
      </w:r>
    </w:p>
    <w:p w14:paraId="7AEBA1C1" w14:textId="77777777" w:rsidR="002772F7" w:rsidRPr="002772F7" w:rsidRDefault="002772F7" w:rsidP="002772F7">
      <w:pPr>
        <w:pStyle w:val="ListParagraph"/>
        <w:rPr>
          <w:sz w:val="32"/>
          <w:szCs w:val="32"/>
        </w:rPr>
      </w:pPr>
    </w:p>
    <w:p w14:paraId="02A1D1EB" w14:textId="753EAE72" w:rsidR="00CB16FB" w:rsidRPr="002772F7" w:rsidRDefault="005D401E" w:rsidP="00CB16FB">
      <w:pPr>
        <w:rPr>
          <w:rFonts w:asciiTheme="majorHAnsi" w:eastAsiaTheme="majorEastAsia" w:hAnsiTheme="majorHAnsi" w:cstheme="majorBidi"/>
          <w:spacing w:val="-10"/>
          <w:kern w:val="28"/>
          <w:sz w:val="40"/>
          <w:szCs w:val="40"/>
        </w:rPr>
      </w:pPr>
      <w:r w:rsidRPr="002772F7">
        <w:rPr>
          <w:rFonts w:asciiTheme="majorHAnsi" w:eastAsiaTheme="majorEastAsia" w:hAnsiTheme="majorHAnsi" w:cstheme="majorBidi"/>
          <w:spacing w:val="-10"/>
          <w:kern w:val="28"/>
          <w:sz w:val="40"/>
          <w:szCs w:val="40"/>
        </w:rPr>
        <w:t>OUR CURRENT TRUSTEES</w:t>
      </w:r>
    </w:p>
    <w:p w14:paraId="1210A67E" w14:textId="77777777" w:rsidR="002772F7" w:rsidRDefault="005D401E" w:rsidP="005D401E">
      <w:pPr>
        <w:rPr>
          <w:sz w:val="32"/>
          <w:szCs w:val="32"/>
        </w:rPr>
      </w:pPr>
      <w:r w:rsidRPr="00D658CE">
        <w:rPr>
          <w:sz w:val="32"/>
          <w:szCs w:val="32"/>
        </w:rPr>
        <w:t xml:space="preserve">Stephanie Flanders (Chair) </w:t>
      </w:r>
    </w:p>
    <w:p w14:paraId="44463AE6" w14:textId="77777777" w:rsidR="002772F7" w:rsidRDefault="005D401E" w:rsidP="005D401E">
      <w:pPr>
        <w:rPr>
          <w:sz w:val="32"/>
          <w:szCs w:val="32"/>
        </w:rPr>
      </w:pPr>
      <w:r w:rsidRPr="00D658CE">
        <w:rPr>
          <w:sz w:val="32"/>
          <w:szCs w:val="32"/>
        </w:rPr>
        <w:t xml:space="preserve">Dal Babu OBE </w:t>
      </w:r>
      <w:r w:rsidR="002772F7">
        <w:rPr>
          <w:sz w:val="32"/>
          <w:szCs w:val="32"/>
        </w:rPr>
        <w:tab/>
      </w:r>
      <w:r w:rsidR="002772F7">
        <w:rPr>
          <w:sz w:val="32"/>
          <w:szCs w:val="32"/>
        </w:rPr>
        <w:tab/>
      </w:r>
      <w:r w:rsidR="002772F7">
        <w:rPr>
          <w:sz w:val="32"/>
          <w:szCs w:val="32"/>
        </w:rPr>
        <w:tab/>
      </w:r>
      <w:r w:rsidR="002772F7">
        <w:rPr>
          <w:sz w:val="32"/>
          <w:szCs w:val="32"/>
        </w:rPr>
        <w:tab/>
      </w:r>
      <w:r w:rsidR="002772F7">
        <w:rPr>
          <w:sz w:val="32"/>
          <w:szCs w:val="32"/>
        </w:rPr>
        <w:tab/>
      </w:r>
      <w:r w:rsidRPr="00D658CE">
        <w:rPr>
          <w:sz w:val="32"/>
          <w:szCs w:val="32"/>
        </w:rPr>
        <w:t xml:space="preserve">Jan Boud </w:t>
      </w:r>
    </w:p>
    <w:p w14:paraId="4477A02A" w14:textId="77777777" w:rsidR="002772F7" w:rsidRDefault="005D401E" w:rsidP="005D401E">
      <w:pPr>
        <w:rPr>
          <w:sz w:val="32"/>
          <w:szCs w:val="32"/>
        </w:rPr>
      </w:pPr>
      <w:r w:rsidRPr="00D658CE">
        <w:rPr>
          <w:sz w:val="32"/>
          <w:szCs w:val="32"/>
        </w:rPr>
        <w:t xml:space="preserve">Desirée Clark-Noble </w:t>
      </w:r>
      <w:r w:rsidR="002772F7">
        <w:rPr>
          <w:sz w:val="32"/>
          <w:szCs w:val="32"/>
        </w:rPr>
        <w:tab/>
      </w:r>
      <w:r w:rsidR="002772F7">
        <w:rPr>
          <w:sz w:val="32"/>
          <w:szCs w:val="32"/>
        </w:rPr>
        <w:tab/>
      </w:r>
      <w:r w:rsidR="002772F7">
        <w:rPr>
          <w:sz w:val="32"/>
          <w:szCs w:val="32"/>
        </w:rPr>
        <w:tab/>
      </w:r>
      <w:r w:rsidR="002772F7">
        <w:rPr>
          <w:sz w:val="32"/>
          <w:szCs w:val="32"/>
        </w:rPr>
        <w:tab/>
      </w:r>
      <w:r w:rsidRPr="00D658CE">
        <w:rPr>
          <w:sz w:val="32"/>
          <w:szCs w:val="32"/>
        </w:rPr>
        <w:t xml:space="preserve">Allan Cook </w:t>
      </w:r>
    </w:p>
    <w:p w14:paraId="17EFEF88" w14:textId="77777777" w:rsidR="002772F7" w:rsidRDefault="005D401E" w:rsidP="005D401E">
      <w:pPr>
        <w:rPr>
          <w:sz w:val="32"/>
          <w:szCs w:val="32"/>
        </w:rPr>
      </w:pPr>
      <w:r w:rsidRPr="00D658CE">
        <w:rPr>
          <w:sz w:val="32"/>
          <w:szCs w:val="32"/>
        </w:rPr>
        <w:t xml:space="preserve">Laia </w:t>
      </w:r>
      <w:proofErr w:type="spellStart"/>
      <w:r w:rsidRPr="00D658CE">
        <w:rPr>
          <w:sz w:val="32"/>
          <w:szCs w:val="32"/>
        </w:rPr>
        <w:t>Gasch</w:t>
      </w:r>
      <w:proofErr w:type="spellEnd"/>
      <w:r w:rsidRPr="00D658CE">
        <w:rPr>
          <w:sz w:val="32"/>
          <w:szCs w:val="32"/>
        </w:rPr>
        <w:t xml:space="preserve"> </w:t>
      </w:r>
      <w:r w:rsidR="002772F7">
        <w:rPr>
          <w:sz w:val="32"/>
          <w:szCs w:val="32"/>
        </w:rPr>
        <w:tab/>
      </w:r>
      <w:r w:rsidR="002772F7">
        <w:rPr>
          <w:sz w:val="32"/>
          <w:szCs w:val="32"/>
        </w:rPr>
        <w:tab/>
      </w:r>
      <w:r w:rsidR="002772F7">
        <w:rPr>
          <w:sz w:val="32"/>
          <w:szCs w:val="32"/>
        </w:rPr>
        <w:tab/>
      </w:r>
      <w:r w:rsidR="002772F7">
        <w:rPr>
          <w:sz w:val="32"/>
          <w:szCs w:val="32"/>
        </w:rPr>
        <w:tab/>
      </w:r>
      <w:r w:rsidR="002772F7">
        <w:rPr>
          <w:sz w:val="32"/>
          <w:szCs w:val="32"/>
        </w:rPr>
        <w:tab/>
      </w:r>
      <w:r w:rsidRPr="00D658CE">
        <w:rPr>
          <w:sz w:val="32"/>
          <w:szCs w:val="32"/>
        </w:rPr>
        <w:t xml:space="preserve">Tony Heaton OBE </w:t>
      </w:r>
    </w:p>
    <w:p w14:paraId="183CC812" w14:textId="77777777" w:rsidR="002772F7" w:rsidRDefault="005D401E" w:rsidP="005D401E">
      <w:pPr>
        <w:rPr>
          <w:sz w:val="32"/>
          <w:szCs w:val="32"/>
        </w:rPr>
      </w:pPr>
      <w:r w:rsidRPr="00D658CE">
        <w:rPr>
          <w:sz w:val="32"/>
          <w:szCs w:val="32"/>
        </w:rPr>
        <w:t xml:space="preserve">Ruth Hogarth </w:t>
      </w:r>
      <w:r w:rsidR="002772F7">
        <w:rPr>
          <w:sz w:val="32"/>
          <w:szCs w:val="32"/>
        </w:rPr>
        <w:tab/>
      </w:r>
      <w:r w:rsidR="002772F7">
        <w:rPr>
          <w:sz w:val="32"/>
          <w:szCs w:val="32"/>
        </w:rPr>
        <w:tab/>
      </w:r>
      <w:r w:rsidR="002772F7">
        <w:rPr>
          <w:sz w:val="32"/>
          <w:szCs w:val="32"/>
        </w:rPr>
        <w:tab/>
      </w:r>
      <w:r w:rsidR="002772F7">
        <w:rPr>
          <w:sz w:val="32"/>
          <w:szCs w:val="32"/>
        </w:rPr>
        <w:tab/>
      </w:r>
      <w:r w:rsidR="002772F7">
        <w:rPr>
          <w:sz w:val="32"/>
          <w:szCs w:val="32"/>
        </w:rPr>
        <w:tab/>
      </w:r>
      <w:r w:rsidRPr="00D658CE">
        <w:rPr>
          <w:sz w:val="32"/>
          <w:szCs w:val="32"/>
        </w:rPr>
        <w:t xml:space="preserve">Richard Kitson OBE </w:t>
      </w:r>
    </w:p>
    <w:p w14:paraId="6A719160" w14:textId="059CB7D3" w:rsidR="005D401E" w:rsidRDefault="005D401E" w:rsidP="005D401E">
      <w:pPr>
        <w:rPr>
          <w:sz w:val="32"/>
          <w:szCs w:val="32"/>
        </w:rPr>
      </w:pPr>
      <w:r w:rsidRPr="00D658CE">
        <w:rPr>
          <w:sz w:val="32"/>
          <w:szCs w:val="32"/>
        </w:rPr>
        <w:t xml:space="preserve">Shirley Rodrigues </w:t>
      </w:r>
      <w:r w:rsidR="002772F7">
        <w:rPr>
          <w:sz w:val="32"/>
          <w:szCs w:val="32"/>
        </w:rPr>
        <w:tab/>
      </w:r>
      <w:r w:rsidR="002772F7">
        <w:rPr>
          <w:sz w:val="32"/>
          <w:szCs w:val="32"/>
        </w:rPr>
        <w:tab/>
      </w:r>
      <w:r w:rsidR="002772F7">
        <w:rPr>
          <w:sz w:val="32"/>
          <w:szCs w:val="32"/>
        </w:rPr>
        <w:tab/>
      </w:r>
      <w:r w:rsidR="002772F7">
        <w:rPr>
          <w:sz w:val="32"/>
          <w:szCs w:val="32"/>
        </w:rPr>
        <w:tab/>
      </w:r>
      <w:r w:rsidRPr="00D658CE">
        <w:rPr>
          <w:sz w:val="32"/>
          <w:szCs w:val="32"/>
        </w:rPr>
        <w:t>Nephertiti Oboshie Schandorf</w:t>
      </w:r>
    </w:p>
    <w:p w14:paraId="6844D824" w14:textId="2BC8CB9E" w:rsidR="002772F7" w:rsidRDefault="002772F7" w:rsidP="005D401E">
      <w:pPr>
        <w:rPr>
          <w:sz w:val="32"/>
          <w:szCs w:val="32"/>
        </w:rPr>
      </w:pPr>
      <w:r>
        <w:rPr>
          <w:sz w:val="32"/>
          <w:szCs w:val="32"/>
        </w:rPr>
        <w:lastRenderedPageBreak/>
        <w:t>Helen Marriage MBE</w:t>
      </w:r>
    </w:p>
    <w:p w14:paraId="513831C8" w14:textId="77777777" w:rsidR="002772F7" w:rsidRPr="00D658CE" w:rsidRDefault="002772F7" w:rsidP="005D401E">
      <w:pPr>
        <w:rPr>
          <w:sz w:val="32"/>
          <w:szCs w:val="32"/>
        </w:rPr>
      </w:pPr>
    </w:p>
    <w:p w14:paraId="5CC857A5" w14:textId="0372E96C" w:rsidR="005D401E" w:rsidRPr="002772F7" w:rsidRDefault="005D401E" w:rsidP="005D401E">
      <w:pPr>
        <w:rPr>
          <w:sz w:val="32"/>
          <w:szCs w:val="32"/>
          <w:u w:val="single"/>
        </w:rPr>
      </w:pPr>
      <w:r w:rsidRPr="002772F7">
        <w:rPr>
          <w:sz w:val="32"/>
          <w:szCs w:val="32"/>
          <w:u w:val="single"/>
        </w:rPr>
        <w:t>How are we funded?</w:t>
      </w:r>
    </w:p>
    <w:p w14:paraId="1139B22F" w14:textId="73DAA723" w:rsidR="005D401E" w:rsidRPr="00D658CE" w:rsidRDefault="005D401E" w:rsidP="005D401E">
      <w:pPr>
        <w:rPr>
          <w:sz w:val="32"/>
          <w:szCs w:val="32"/>
        </w:rPr>
      </w:pPr>
      <w:r w:rsidRPr="00D658CE">
        <w:rPr>
          <w:sz w:val="32"/>
          <w:szCs w:val="32"/>
        </w:rPr>
        <w:t xml:space="preserve">Artichoke is a National Portfolio Organisation (NPO) and receives annual core funding of £477k from the Arts Council.  </w:t>
      </w:r>
    </w:p>
    <w:p w14:paraId="4B2A870D" w14:textId="77777777" w:rsidR="005D401E" w:rsidRPr="00D658CE" w:rsidRDefault="005D401E" w:rsidP="005D401E">
      <w:pPr>
        <w:rPr>
          <w:sz w:val="32"/>
          <w:szCs w:val="32"/>
        </w:rPr>
      </w:pPr>
      <w:r w:rsidRPr="00D658CE">
        <w:rPr>
          <w:sz w:val="32"/>
          <w:szCs w:val="32"/>
        </w:rPr>
        <w:t xml:space="preserve">Each project costs an average of £2 million to produce. Funds are raised from a variety of sources including local authority investment, individual giving, sponsorship, grants from trusts &amp; foundations and earned income. </w:t>
      </w:r>
    </w:p>
    <w:p w14:paraId="4557FB4B" w14:textId="77777777" w:rsidR="005D401E" w:rsidRPr="00D658CE" w:rsidRDefault="005D401E" w:rsidP="005D401E">
      <w:pPr>
        <w:rPr>
          <w:sz w:val="32"/>
          <w:szCs w:val="32"/>
        </w:rPr>
      </w:pPr>
      <w:r w:rsidRPr="00D658CE">
        <w:rPr>
          <w:sz w:val="32"/>
          <w:szCs w:val="32"/>
        </w:rPr>
        <w:t>In general, our projects are free for the public to attend and we do not have a transactional relationship with our audiences or participants so rarely see any income from tickets or sales.</w:t>
      </w:r>
    </w:p>
    <w:p w14:paraId="3CDF3F7F" w14:textId="264ACF9F" w:rsidR="005D401E" w:rsidRPr="00D658CE" w:rsidRDefault="005D401E" w:rsidP="005D401E">
      <w:pPr>
        <w:rPr>
          <w:sz w:val="32"/>
          <w:szCs w:val="32"/>
        </w:rPr>
      </w:pPr>
      <w:r w:rsidRPr="00D658CE">
        <w:rPr>
          <w:sz w:val="32"/>
          <w:szCs w:val="32"/>
        </w:rPr>
        <w:t>Our staff currently consists of 23 employees in a mixture of full and part-time roles working as four departments; Production, Development, Communications and Admin &amp; Finance. When we move into the delivery phase of a project, we supplement our team with freelancers, agencies and principal contractors. Depending on their size and scale, we typically produce up to three projects a year.</w:t>
      </w:r>
    </w:p>
    <w:p w14:paraId="00B732F8" w14:textId="202285C4" w:rsidR="005D401E" w:rsidRPr="00D658CE" w:rsidRDefault="005D401E" w:rsidP="005D401E">
      <w:pPr>
        <w:rPr>
          <w:sz w:val="32"/>
          <w:szCs w:val="32"/>
        </w:rPr>
      </w:pPr>
      <w:r w:rsidRPr="00D658CE">
        <w:rPr>
          <w:sz w:val="32"/>
          <w:szCs w:val="32"/>
        </w:rPr>
        <w:t>The company maintains six months’ operating costs in General Reserves.</w:t>
      </w:r>
    </w:p>
    <w:p w14:paraId="14FECEEF" w14:textId="375BF76E" w:rsidR="00CB16FB" w:rsidRPr="00D658CE" w:rsidRDefault="00CB16FB" w:rsidP="00CB16FB">
      <w:pPr>
        <w:rPr>
          <w:sz w:val="32"/>
          <w:szCs w:val="32"/>
        </w:rPr>
      </w:pPr>
    </w:p>
    <w:p w14:paraId="12AB7DC1" w14:textId="77777777" w:rsidR="005D401E" w:rsidRPr="002772F7" w:rsidRDefault="005D401E" w:rsidP="005D401E">
      <w:pPr>
        <w:rPr>
          <w:sz w:val="32"/>
          <w:szCs w:val="32"/>
          <w:u w:val="single"/>
        </w:rPr>
      </w:pPr>
      <w:r w:rsidRPr="002772F7">
        <w:rPr>
          <w:sz w:val="32"/>
          <w:szCs w:val="32"/>
          <w:u w:val="single"/>
        </w:rPr>
        <w:t>What will you get out of this opportunity?</w:t>
      </w:r>
    </w:p>
    <w:p w14:paraId="7AF32B8D" w14:textId="77777777" w:rsidR="002772F7" w:rsidRDefault="005D401E" w:rsidP="00D658CE">
      <w:pPr>
        <w:pStyle w:val="ListParagraph"/>
        <w:numPr>
          <w:ilvl w:val="0"/>
          <w:numId w:val="7"/>
        </w:numPr>
        <w:rPr>
          <w:sz w:val="32"/>
          <w:szCs w:val="32"/>
        </w:rPr>
      </w:pPr>
      <w:r w:rsidRPr="002772F7">
        <w:rPr>
          <w:sz w:val="32"/>
          <w:szCs w:val="32"/>
        </w:rPr>
        <w:t xml:space="preserve">An induction where you can ask questions and meet the staff </w:t>
      </w:r>
    </w:p>
    <w:p w14:paraId="2C2A766A" w14:textId="77777777" w:rsidR="002772F7" w:rsidRDefault="002772F7" w:rsidP="002772F7">
      <w:pPr>
        <w:pStyle w:val="ListParagraph"/>
        <w:rPr>
          <w:sz w:val="32"/>
          <w:szCs w:val="32"/>
        </w:rPr>
      </w:pPr>
    </w:p>
    <w:p w14:paraId="79801B10" w14:textId="77777777" w:rsidR="002772F7" w:rsidRDefault="005D401E" w:rsidP="00D658CE">
      <w:pPr>
        <w:pStyle w:val="ListParagraph"/>
        <w:numPr>
          <w:ilvl w:val="0"/>
          <w:numId w:val="7"/>
        </w:numPr>
        <w:rPr>
          <w:sz w:val="32"/>
          <w:szCs w:val="32"/>
        </w:rPr>
      </w:pPr>
      <w:r w:rsidRPr="002772F7">
        <w:rPr>
          <w:sz w:val="32"/>
          <w:szCs w:val="32"/>
        </w:rPr>
        <w:t xml:space="preserve">Mentorship from existing Board Members who will offer support and guidance </w:t>
      </w:r>
    </w:p>
    <w:p w14:paraId="429B3CF5" w14:textId="77777777" w:rsidR="002772F7" w:rsidRPr="002772F7" w:rsidRDefault="002772F7" w:rsidP="002772F7">
      <w:pPr>
        <w:pStyle w:val="ListParagraph"/>
        <w:rPr>
          <w:sz w:val="32"/>
          <w:szCs w:val="32"/>
        </w:rPr>
      </w:pPr>
    </w:p>
    <w:p w14:paraId="4206D7C2" w14:textId="77777777" w:rsidR="002772F7" w:rsidRDefault="005D401E" w:rsidP="00D658CE">
      <w:pPr>
        <w:pStyle w:val="ListParagraph"/>
        <w:numPr>
          <w:ilvl w:val="0"/>
          <w:numId w:val="7"/>
        </w:numPr>
        <w:rPr>
          <w:sz w:val="32"/>
          <w:szCs w:val="32"/>
        </w:rPr>
      </w:pPr>
      <w:r w:rsidRPr="002772F7">
        <w:rPr>
          <w:sz w:val="32"/>
          <w:szCs w:val="32"/>
        </w:rPr>
        <w:t>Practical experience in working as a team to make difficult decisions and challenging typical ways of working</w:t>
      </w:r>
    </w:p>
    <w:p w14:paraId="1B901003" w14:textId="77777777" w:rsidR="002772F7" w:rsidRPr="002772F7" w:rsidRDefault="002772F7" w:rsidP="002772F7">
      <w:pPr>
        <w:pStyle w:val="ListParagraph"/>
        <w:rPr>
          <w:sz w:val="32"/>
          <w:szCs w:val="32"/>
        </w:rPr>
      </w:pPr>
    </w:p>
    <w:p w14:paraId="1559E52F" w14:textId="77777777" w:rsidR="002772F7" w:rsidRDefault="005D401E" w:rsidP="00D658CE">
      <w:pPr>
        <w:pStyle w:val="ListParagraph"/>
        <w:numPr>
          <w:ilvl w:val="0"/>
          <w:numId w:val="7"/>
        </w:numPr>
        <w:rPr>
          <w:sz w:val="32"/>
          <w:szCs w:val="32"/>
        </w:rPr>
      </w:pPr>
      <w:r w:rsidRPr="002772F7">
        <w:rPr>
          <w:sz w:val="32"/>
          <w:szCs w:val="32"/>
        </w:rPr>
        <w:t xml:space="preserve">A great experience to add to your CV </w:t>
      </w:r>
    </w:p>
    <w:p w14:paraId="34B9EB6E" w14:textId="77777777" w:rsidR="002772F7" w:rsidRPr="002772F7" w:rsidRDefault="002772F7" w:rsidP="002772F7">
      <w:pPr>
        <w:pStyle w:val="ListParagraph"/>
        <w:rPr>
          <w:sz w:val="32"/>
          <w:szCs w:val="32"/>
        </w:rPr>
      </w:pPr>
    </w:p>
    <w:p w14:paraId="275D774F" w14:textId="77777777" w:rsidR="002772F7" w:rsidRDefault="005D401E" w:rsidP="00D658CE">
      <w:pPr>
        <w:pStyle w:val="ListParagraph"/>
        <w:numPr>
          <w:ilvl w:val="0"/>
          <w:numId w:val="7"/>
        </w:numPr>
        <w:rPr>
          <w:sz w:val="32"/>
          <w:szCs w:val="32"/>
        </w:rPr>
      </w:pPr>
      <w:r w:rsidRPr="002772F7">
        <w:rPr>
          <w:sz w:val="32"/>
          <w:szCs w:val="32"/>
        </w:rPr>
        <w:t>Flexible check-ins to ask questions and strengthen new skills</w:t>
      </w:r>
    </w:p>
    <w:p w14:paraId="47B6D49C" w14:textId="77777777" w:rsidR="002772F7" w:rsidRPr="002772F7" w:rsidRDefault="002772F7" w:rsidP="002772F7">
      <w:pPr>
        <w:pStyle w:val="ListParagraph"/>
        <w:rPr>
          <w:sz w:val="32"/>
          <w:szCs w:val="32"/>
        </w:rPr>
      </w:pPr>
    </w:p>
    <w:p w14:paraId="294383FE" w14:textId="77777777" w:rsidR="002772F7" w:rsidRDefault="005D401E" w:rsidP="00D658CE">
      <w:pPr>
        <w:pStyle w:val="ListParagraph"/>
        <w:numPr>
          <w:ilvl w:val="0"/>
          <w:numId w:val="7"/>
        </w:numPr>
        <w:rPr>
          <w:sz w:val="32"/>
          <w:szCs w:val="32"/>
        </w:rPr>
      </w:pPr>
      <w:r w:rsidRPr="002772F7">
        <w:rPr>
          <w:sz w:val="32"/>
          <w:szCs w:val="32"/>
        </w:rPr>
        <w:t>The chance to grow your network, meeting people from</w:t>
      </w:r>
      <w:r w:rsidR="002772F7">
        <w:rPr>
          <w:sz w:val="32"/>
          <w:szCs w:val="32"/>
        </w:rPr>
        <w:t xml:space="preserve"> </w:t>
      </w:r>
      <w:r w:rsidRPr="002772F7">
        <w:rPr>
          <w:sz w:val="32"/>
          <w:szCs w:val="32"/>
        </w:rPr>
        <w:t xml:space="preserve">different professional and working backgrounds </w:t>
      </w:r>
    </w:p>
    <w:p w14:paraId="1E2B7D25" w14:textId="77777777" w:rsidR="002772F7" w:rsidRPr="002772F7" w:rsidRDefault="002772F7" w:rsidP="002772F7">
      <w:pPr>
        <w:pStyle w:val="ListParagraph"/>
        <w:rPr>
          <w:sz w:val="32"/>
          <w:szCs w:val="32"/>
        </w:rPr>
      </w:pPr>
    </w:p>
    <w:p w14:paraId="7DA9F817" w14:textId="2DA8369A" w:rsidR="005D401E" w:rsidRPr="002772F7" w:rsidRDefault="005D401E" w:rsidP="00D658CE">
      <w:pPr>
        <w:pStyle w:val="ListParagraph"/>
        <w:numPr>
          <w:ilvl w:val="0"/>
          <w:numId w:val="7"/>
        </w:numPr>
        <w:rPr>
          <w:sz w:val="32"/>
          <w:szCs w:val="32"/>
        </w:rPr>
      </w:pPr>
      <w:r w:rsidRPr="002772F7">
        <w:rPr>
          <w:sz w:val="32"/>
          <w:szCs w:val="32"/>
        </w:rPr>
        <w:t>Invitations to all of our events, launch nights and engagements</w:t>
      </w:r>
    </w:p>
    <w:p w14:paraId="0E5560E6" w14:textId="11A06FD2" w:rsidR="00CB16FB" w:rsidRPr="00D658CE" w:rsidRDefault="00CB16FB" w:rsidP="00CB16FB">
      <w:pPr>
        <w:rPr>
          <w:sz w:val="32"/>
          <w:szCs w:val="32"/>
        </w:rPr>
      </w:pPr>
    </w:p>
    <w:p w14:paraId="52EE8C8D" w14:textId="1EAFD4F9" w:rsidR="005D401E" w:rsidRPr="002772F7" w:rsidRDefault="005D401E" w:rsidP="00CB16FB">
      <w:pPr>
        <w:rPr>
          <w:rFonts w:asciiTheme="majorHAnsi" w:eastAsiaTheme="majorEastAsia" w:hAnsiTheme="majorHAnsi" w:cstheme="majorBidi"/>
          <w:spacing w:val="-10"/>
          <w:kern w:val="28"/>
          <w:sz w:val="40"/>
          <w:szCs w:val="40"/>
        </w:rPr>
      </w:pPr>
      <w:r w:rsidRPr="002772F7">
        <w:rPr>
          <w:rFonts w:asciiTheme="majorHAnsi" w:eastAsiaTheme="majorEastAsia" w:hAnsiTheme="majorHAnsi" w:cstheme="majorBidi"/>
          <w:spacing w:val="-10"/>
          <w:kern w:val="28"/>
          <w:sz w:val="40"/>
          <w:szCs w:val="40"/>
        </w:rPr>
        <w:t>HOW TO APPLY</w:t>
      </w:r>
    </w:p>
    <w:p w14:paraId="4D0F42B5" w14:textId="4C5997AB" w:rsidR="005D401E" w:rsidRPr="00D658CE" w:rsidRDefault="005D401E" w:rsidP="005D401E">
      <w:pPr>
        <w:rPr>
          <w:sz w:val="32"/>
          <w:szCs w:val="32"/>
        </w:rPr>
      </w:pPr>
      <w:r w:rsidRPr="00D658CE">
        <w:rPr>
          <w:sz w:val="32"/>
          <w:szCs w:val="32"/>
        </w:rPr>
        <w:t xml:space="preserve">If you are aged 18-25, passionate about Artichoke’s work and UK-based, follow the instructions below. </w:t>
      </w:r>
    </w:p>
    <w:p w14:paraId="1D28B664" w14:textId="77777777" w:rsidR="005D401E" w:rsidRPr="00D658CE" w:rsidRDefault="005D401E" w:rsidP="005D401E">
      <w:pPr>
        <w:rPr>
          <w:sz w:val="32"/>
          <w:szCs w:val="32"/>
        </w:rPr>
      </w:pPr>
      <w:r w:rsidRPr="00D658CE">
        <w:rPr>
          <w:sz w:val="32"/>
          <w:szCs w:val="32"/>
        </w:rPr>
        <w:t xml:space="preserve">To submit your application, please send the following to recruitment@artichoke.uk.com: </w:t>
      </w:r>
    </w:p>
    <w:p w14:paraId="0E2F7E89" w14:textId="77777777" w:rsidR="00167F43" w:rsidRDefault="005D401E" w:rsidP="00D658CE">
      <w:pPr>
        <w:pStyle w:val="ListParagraph"/>
        <w:numPr>
          <w:ilvl w:val="0"/>
          <w:numId w:val="8"/>
        </w:numPr>
        <w:rPr>
          <w:sz w:val="32"/>
          <w:szCs w:val="32"/>
        </w:rPr>
      </w:pPr>
      <w:r w:rsidRPr="00167F43">
        <w:rPr>
          <w:sz w:val="32"/>
          <w:szCs w:val="32"/>
        </w:rPr>
        <w:t xml:space="preserve">A one-page cover letter OR a short video (no more than 3 minutes) addressed to Helen Marriage detailing why you are interested in becoming a Trustee and what you would bring to the role. </w:t>
      </w:r>
    </w:p>
    <w:p w14:paraId="1C5CC6FD" w14:textId="77777777" w:rsidR="00167F43" w:rsidRDefault="00167F43" w:rsidP="00167F43">
      <w:pPr>
        <w:pStyle w:val="ListParagraph"/>
        <w:rPr>
          <w:sz w:val="32"/>
          <w:szCs w:val="32"/>
        </w:rPr>
      </w:pPr>
    </w:p>
    <w:p w14:paraId="76F3016F" w14:textId="77777777" w:rsidR="00167F43" w:rsidRDefault="005D401E" w:rsidP="00D658CE">
      <w:pPr>
        <w:pStyle w:val="ListParagraph"/>
        <w:numPr>
          <w:ilvl w:val="0"/>
          <w:numId w:val="8"/>
        </w:numPr>
        <w:rPr>
          <w:sz w:val="32"/>
          <w:szCs w:val="32"/>
        </w:rPr>
      </w:pPr>
      <w:r w:rsidRPr="00167F43">
        <w:rPr>
          <w:sz w:val="32"/>
          <w:szCs w:val="32"/>
        </w:rPr>
        <w:t xml:space="preserve">Your CV (no more than two A4 pages). To reiterate, experience in governance or the arts is not necessary.  </w:t>
      </w:r>
    </w:p>
    <w:p w14:paraId="638B0478" w14:textId="77777777" w:rsidR="00167F43" w:rsidRPr="00167F43" w:rsidRDefault="00167F43" w:rsidP="00167F43">
      <w:pPr>
        <w:pStyle w:val="ListParagraph"/>
        <w:rPr>
          <w:sz w:val="32"/>
          <w:szCs w:val="32"/>
        </w:rPr>
      </w:pPr>
    </w:p>
    <w:p w14:paraId="11C126D0" w14:textId="77777777" w:rsidR="00167F43" w:rsidRDefault="005D401E" w:rsidP="00D658CE">
      <w:pPr>
        <w:pStyle w:val="ListParagraph"/>
        <w:numPr>
          <w:ilvl w:val="0"/>
          <w:numId w:val="8"/>
        </w:numPr>
        <w:rPr>
          <w:sz w:val="32"/>
          <w:szCs w:val="32"/>
        </w:rPr>
      </w:pPr>
      <w:r w:rsidRPr="00167F43">
        <w:rPr>
          <w:sz w:val="32"/>
          <w:szCs w:val="32"/>
        </w:rPr>
        <w:t>A completed Equal Opportunities form* which can be found alongside this pack. This Form will be kept separate from your</w:t>
      </w:r>
      <w:r w:rsidR="00167F43">
        <w:rPr>
          <w:sz w:val="32"/>
          <w:szCs w:val="32"/>
        </w:rPr>
        <w:t xml:space="preserve"> </w:t>
      </w:r>
      <w:r w:rsidRPr="00167F43">
        <w:rPr>
          <w:sz w:val="32"/>
          <w:szCs w:val="32"/>
        </w:rPr>
        <w:t>application throughout the recruitment</w:t>
      </w:r>
      <w:r w:rsidR="00167F43">
        <w:rPr>
          <w:sz w:val="32"/>
          <w:szCs w:val="32"/>
        </w:rPr>
        <w:t xml:space="preserve"> </w:t>
      </w:r>
      <w:r w:rsidRPr="00167F43">
        <w:rPr>
          <w:sz w:val="32"/>
          <w:szCs w:val="32"/>
        </w:rPr>
        <w:t>process.</w:t>
      </w:r>
    </w:p>
    <w:p w14:paraId="39FAA9AB" w14:textId="77777777" w:rsidR="00167F43" w:rsidRPr="00167F43" w:rsidRDefault="00167F43" w:rsidP="00167F43">
      <w:pPr>
        <w:pStyle w:val="ListParagraph"/>
        <w:rPr>
          <w:sz w:val="32"/>
          <w:szCs w:val="32"/>
        </w:rPr>
      </w:pPr>
    </w:p>
    <w:p w14:paraId="663016AF" w14:textId="77777777" w:rsidR="00167F43" w:rsidRDefault="00167F43" w:rsidP="005D401E">
      <w:pPr>
        <w:rPr>
          <w:sz w:val="32"/>
          <w:szCs w:val="32"/>
        </w:rPr>
      </w:pPr>
      <w:r w:rsidRPr="00D658CE">
        <w:rPr>
          <w:sz w:val="32"/>
          <w:szCs w:val="32"/>
        </w:rPr>
        <w:t>Shortlisted applicants will be invited to meet our Senior</w:t>
      </w:r>
      <w:r>
        <w:rPr>
          <w:sz w:val="32"/>
          <w:szCs w:val="32"/>
        </w:rPr>
        <w:t xml:space="preserve"> </w:t>
      </w:r>
      <w:r w:rsidRPr="00D658CE">
        <w:rPr>
          <w:sz w:val="32"/>
          <w:szCs w:val="32"/>
        </w:rPr>
        <w:t xml:space="preserve">Management Team and a member of our Board. </w:t>
      </w:r>
    </w:p>
    <w:p w14:paraId="695F1746" w14:textId="7475CC6B" w:rsidR="005D401E" w:rsidRPr="00D658CE" w:rsidRDefault="005D401E" w:rsidP="005D401E">
      <w:pPr>
        <w:rPr>
          <w:sz w:val="32"/>
          <w:szCs w:val="32"/>
        </w:rPr>
      </w:pPr>
      <w:r w:rsidRPr="00D658CE">
        <w:rPr>
          <w:sz w:val="32"/>
          <w:szCs w:val="32"/>
        </w:rPr>
        <w:lastRenderedPageBreak/>
        <w:t>If you have any access requirements, questions or need to use alternative methods of application please do not hesitate to get in touch.</w:t>
      </w:r>
    </w:p>
    <w:p w14:paraId="146F359F" w14:textId="33937FB6" w:rsidR="005D401E" w:rsidRPr="00D658CE" w:rsidRDefault="005D401E" w:rsidP="005D401E">
      <w:pPr>
        <w:rPr>
          <w:sz w:val="32"/>
          <w:szCs w:val="32"/>
        </w:rPr>
      </w:pPr>
      <w:r w:rsidRPr="00D658CE">
        <w:rPr>
          <w:sz w:val="32"/>
          <w:szCs w:val="32"/>
        </w:rPr>
        <w:t xml:space="preserve">APPLY BY: 9:00am Friday 30th September </w:t>
      </w:r>
    </w:p>
    <w:p w14:paraId="048DE043" w14:textId="2250D56B" w:rsidR="005D401E" w:rsidRPr="00D658CE" w:rsidRDefault="005D401E" w:rsidP="005D401E">
      <w:pPr>
        <w:rPr>
          <w:sz w:val="32"/>
          <w:szCs w:val="32"/>
        </w:rPr>
      </w:pPr>
      <w:r w:rsidRPr="00D658CE">
        <w:rPr>
          <w:sz w:val="32"/>
          <w:szCs w:val="32"/>
        </w:rPr>
        <w:t>INTERVIEW DATES: w/c 17th October</w:t>
      </w:r>
    </w:p>
    <w:p w14:paraId="12183122" w14:textId="77777777" w:rsidR="00D658CE" w:rsidRPr="00D658CE" w:rsidRDefault="00D658CE" w:rsidP="005D401E">
      <w:pPr>
        <w:rPr>
          <w:sz w:val="32"/>
          <w:szCs w:val="32"/>
        </w:rPr>
      </w:pPr>
    </w:p>
    <w:p w14:paraId="4339387F" w14:textId="77777777" w:rsidR="005D401E" w:rsidRPr="00D658CE" w:rsidRDefault="005D401E" w:rsidP="005D401E">
      <w:pPr>
        <w:rPr>
          <w:sz w:val="32"/>
          <w:szCs w:val="32"/>
        </w:rPr>
      </w:pPr>
      <w:r w:rsidRPr="00D658CE">
        <w:rPr>
          <w:sz w:val="32"/>
          <w:szCs w:val="32"/>
        </w:rPr>
        <w:t xml:space="preserve">Website: www.artichoke.uk.com  </w:t>
      </w:r>
    </w:p>
    <w:p w14:paraId="05393509" w14:textId="77777777" w:rsidR="005D401E" w:rsidRPr="00D658CE" w:rsidRDefault="005D401E" w:rsidP="005D401E">
      <w:pPr>
        <w:rPr>
          <w:sz w:val="32"/>
          <w:szCs w:val="32"/>
        </w:rPr>
      </w:pPr>
      <w:r w:rsidRPr="00D658CE">
        <w:rPr>
          <w:sz w:val="32"/>
          <w:szCs w:val="32"/>
        </w:rPr>
        <w:t xml:space="preserve">Email: recruitment@artichoke.uk.com </w:t>
      </w:r>
    </w:p>
    <w:p w14:paraId="4CF8002D" w14:textId="60877B4C" w:rsidR="005D401E" w:rsidRPr="00D658CE" w:rsidRDefault="005D401E" w:rsidP="005D401E">
      <w:pPr>
        <w:rPr>
          <w:sz w:val="32"/>
          <w:szCs w:val="32"/>
        </w:rPr>
      </w:pPr>
      <w:r w:rsidRPr="00D658CE">
        <w:rPr>
          <w:sz w:val="32"/>
          <w:szCs w:val="32"/>
        </w:rPr>
        <w:t xml:space="preserve">Phone: 020 7650 7611 (Mon–Fri, 10AM-6PM) </w:t>
      </w:r>
      <w:r w:rsidRPr="00D658CE">
        <w:rPr>
          <w:sz w:val="32"/>
          <w:szCs w:val="32"/>
        </w:rPr>
        <w:tab/>
      </w:r>
    </w:p>
    <w:p w14:paraId="489209BF" w14:textId="77777777" w:rsidR="00D658CE" w:rsidRPr="00D658CE" w:rsidRDefault="00D658CE" w:rsidP="005D401E">
      <w:pPr>
        <w:rPr>
          <w:sz w:val="32"/>
          <w:szCs w:val="32"/>
        </w:rPr>
      </w:pPr>
    </w:p>
    <w:p w14:paraId="5A8A09F4" w14:textId="31A9F739" w:rsidR="005D401E" w:rsidRPr="00D658CE" w:rsidRDefault="005D401E" w:rsidP="005D401E">
      <w:pPr>
        <w:rPr>
          <w:sz w:val="32"/>
          <w:szCs w:val="32"/>
        </w:rPr>
      </w:pPr>
      <w:r w:rsidRPr="00D658CE">
        <w:rPr>
          <w:sz w:val="32"/>
          <w:szCs w:val="32"/>
        </w:rPr>
        <w:t>*Applications for this role are open to all regardless of disability, sexuality, gender identity, ethnicity, caring responsibilities, socio-economic background and/or religion.</w:t>
      </w:r>
    </w:p>
    <w:p w14:paraId="7C731943" w14:textId="77777777" w:rsidR="00CB16FB" w:rsidRPr="00D658CE" w:rsidRDefault="00CB16FB" w:rsidP="00CB16FB">
      <w:pPr>
        <w:rPr>
          <w:sz w:val="32"/>
          <w:szCs w:val="32"/>
        </w:rPr>
      </w:pPr>
    </w:p>
    <w:p w14:paraId="669D2B01" w14:textId="77777777" w:rsidR="00CB16FB" w:rsidRPr="00D658CE" w:rsidRDefault="00CB16FB" w:rsidP="00CB16FB">
      <w:pPr>
        <w:rPr>
          <w:sz w:val="32"/>
          <w:szCs w:val="32"/>
        </w:rPr>
      </w:pPr>
    </w:p>
    <w:p w14:paraId="3687B562" w14:textId="77777777" w:rsidR="00CB16FB" w:rsidRPr="00D658CE" w:rsidRDefault="00CB16FB" w:rsidP="00CB16FB">
      <w:pPr>
        <w:rPr>
          <w:sz w:val="32"/>
          <w:szCs w:val="32"/>
        </w:rPr>
      </w:pPr>
    </w:p>
    <w:p w14:paraId="0F463949" w14:textId="77777777" w:rsidR="00CB16FB" w:rsidRPr="00D658CE" w:rsidRDefault="00CB16FB" w:rsidP="00CB16FB">
      <w:pPr>
        <w:rPr>
          <w:sz w:val="32"/>
          <w:szCs w:val="32"/>
        </w:rPr>
      </w:pPr>
    </w:p>
    <w:p w14:paraId="14106057" w14:textId="77777777" w:rsidR="00CB16FB" w:rsidRPr="00D658CE" w:rsidRDefault="00CB16FB" w:rsidP="00CB16FB">
      <w:pPr>
        <w:rPr>
          <w:sz w:val="32"/>
          <w:szCs w:val="32"/>
        </w:rPr>
      </w:pPr>
    </w:p>
    <w:p w14:paraId="534CB3A2" w14:textId="77777777" w:rsidR="00CB16FB" w:rsidRPr="00D658CE" w:rsidRDefault="00CB16FB" w:rsidP="00CB16FB">
      <w:pPr>
        <w:rPr>
          <w:sz w:val="32"/>
          <w:szCs w:val="32"/>
        </w:rPr>
      </w:pPr>
    </w:p>
    <w:p w14:paraId="40943960" w14:textId="77777777" w:rsidR="00CB16FB" w:rsidRPr="00D658CE" w:rsidRDefault="00CB16FB" w:rsidP="00CB16FB">
      <w:pPr>
        <w:rPr>
          <w:sz w:val="32"/>
          <w:szCs w:val="32"/>
        </w:rPr>
      </w:pPr>
    </w:p>
    <w:p w14:paraId="1169E474" w14:textId="77777777" w:rsidR="00CB16FB" w:rsidRPr="00D658CE" w:rsidRDefault="00CB16FB" w:rsidP="00CB16FB">
      <w:pPr>
        <w:rPr>
          <w:sz w:val="32"/>
          <w:szCs w:val="32"/>
        </w:rPr>
      </w:pPr>
    </w:p>
    <w:p w14:paraId="266E020B" w14:textId="77777777" w:rsidR="00CB16FB" w:rsidRPr="00D658CE" w:rsidRDefault="00CB16FB" w:rsidP="00CB16FB">
      <w:pPr>
        <w:rPr>
          <w:sz w:val="32"/>
          <w:szCs w:val="32"/>
        </w:rPr>
      </w:pPr>
    </w:p>
    <w:p w14:paraId="655139E8" w14:textId="77777777" w:rsidR="00CB16FB" w:rsidRPr="00D658CE" w:rsidRDefault="00CB16FB" w:rsidP="00CB16FB">
      <w:pPr>
        <w:rPr>
          <w:sz w:val="32"/>
          <w:szCs w:val="32"/>
        </w:rPr>
      </w:pPr>
    </w:p>
    <w:p w14:paraId="78277848" w14:textId="77777777" w:rsidR="00CB16FB" w:rsidRPr="00D658CE" w:rsidRDefault="00CB16FB" w:rsidP="00CB16FB">
      <w:pPr>
        <w:rPr>
          <w:sz w:val="32"/>
          <w:szCs w:val="32"/>
        </w:rPr>
      </w:pPr>
    </w:p>
    <w:p w14:paraId="1D3E5DCA" w14:textId="77777777" w:rsidR="00CB16FB" w:rsidRPr="00D658CE" w:rsidRDefault="00CB16FB" w:rsidP="00CB16FB">
      <w:pPr>
        <w:rPr>
          <w:sz w:val="32"/>
          <w:szCs w:val="32"/>
        </w:rPr>
      </w:pPr>
    </w:p>
    <w:p w14:paraId="7CA0DD21" w14:textId="77777777" w:rsidR="00CB16FB" w:rsidRPr="00D658CE" w:rsidRDefault="00CB16FB" w:rsidP="00CB16FB">
      <w:pPr>
        <w:rPr>
          <w:sz w:val="32"/>
          <w:szCs w:val="32"/>
        </w:rPr>
      </w:pPr>
    </w:p>
    <w:p w14:paraId="42503785" w14:textId="77777777" w:rsidR="00CB16FB" w:rsidRPr="00D658CE" w:rsidRDefault="00CB16FB" w:rsidP="00CB16FB">
      <w:pPr>
        <w:rPr>
          <w:sz w:val="32"/>
          <w:szCs w:val="32"/>
        </w:rPr>
      </w:pPr>
    </w:p>
    <w:p w14:paraId="1A6EBEF6" w14:textId="77777777" w:rsidR="00CB16FB" w:rsidRPr="00D658CE" w:rsidRDefault="00CB16FB" w:rsidP="00CB16FB">
      <w:pPr>
        <w:rPr>
          <w:sz w:val="32"/>
          <w:szCs w:val="32"/>
        </w:rPr>
      </w:pPr>
    </w:p>
    <w:p w14:paraId="25A0AE73" w14:textId="77777777" w:rsidR="00CB16FB" w:rsidRPr="00D658CE" w:rsidRDefault="00CB16FB" w:rsidP="00CB16FB">
      <w:pPr>
        <w:rPr>
          <w:sz w:val="32"/>
          <w:szCs w:val="32"/>
        </w:rPr>
      </w:pPr>
    </w:p>
    <w:p w14:paraId="20512568" w14:textId="77777777" w:rsidR="00CB16FB" w:rsidRPr="00D658CE" w:rsidRDefault="00CB16FB" w:rsidP="00CB16FB">
      <w:pPr>
        <w:rPr>
          <w:sz w:val="32"/>
          <w:szCs w:val="32"/>
        </w:rPr>
      </w:pPr>
    </w:p>
    <w:p w14:paraId="6414C006" w14:textId="77777777" w:rsidR="00CB16FB" w:rsidRPr="00D658CE" w:rsidRDefault="00CB16FB" w:rsidP="00CB16FB">
      <w:pPr>
        <w:rPr>
          <w:sz w:val="32"/>
          <w:szCs w:val="32"/>
        </w:rPr>
      </w:pPr>
    </w:p>
    <w:p w14:paraId="324B1AC2" w14:textId="77777777" w:rsidR="00CB16FB" w:rsidRPr="00D658CE" w:rsidRDefault="00CB16FB" w:rsidP="00CB16FB">
      <w:pPr>
        <w:rPr>
          <w:sz w:val="32"/>
          <w:szCs w:val="32"/>
        </w:rPr>
      </w:pPr>
    </w:p>
    <w:sectPr w:rsidR="00CB16FB" w:rsidRPr="00D658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64A6E"/>
    <w:multiLevelType w:val="hybridMultilevel"/>
    <w:tmpl w:val="22DE2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5450B8"/>
    <w:multiLevelType w:val="hybridMultilevel"/>
    <w:tmpl w:val="F072F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B63BD4"/>
    <w:multiLevelType w:val="hybridMultilevel"/>
    <w:tmpl w:val="DE3A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724990"/>
    <w:multiLevelType w:val="hybridMultilevel"/>
    <w:tmpl w:val="9B14F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F509C1"/>
    <w:multiLevelType w:val="hybridMultilevel"/>
    <w:tmpl w:val="55E25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EE2DF3"/>
    <w:multiLevelType w:val="hybridMultilevel"/>
    <w:tmpl w:val="F9C6A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BF1D8A"/>
    <w:multiLevelType w:val="hybridMultilevel"/>
    <w:tmpl w:val="F336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675818"/>
    <w:multiLevelType w:val="hybridMultilevel"/>
    <w:tmpl w:val="A4E68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7794802">
    <w:abstractNumId w:val="2"/>
  </w:num>
  <w:num w:numId="2" w16cid:durableId="1556309556">
    <w:abstractNumId w:val="3"/>
  </w:num>
  <w:num w:numId="3" w16cid:durableId="944194810">
    <w:abstractNumId w:val="6"/>
  </w:num>
  <w:num w:numId="4" w16cid:durableId="538124263">
    <w:abstractNumId w:val="1"/>
  </w:num>
  <w:num w:numId="5" w16cid:durableId="68818382">
    <w:abstractNumId w:val="4"/>
  </w:num>
  <w:num w:numId="6" w16cid:durableId="941688451">
    <w:abstractNumId w:val="0"/>
  </w:num>
  <w:num w:numId="7" w16cid:durableId="1256131393">
    <w:abstractNumId w:val="7"/>
  </w:num>
  <w:num w:numId="8" w16cid:durableId="17081384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TQwNjQyNjc1trRQ0lEKTi0uzszPAykwrAUAF69ViSwAAAA="/>
  </w:docVars>
  <w:rsids>
    <w:rsidRoot w:val="00B1763D"/>
    <w:rsid w:val="000D454E"/>
    <w:rsid w:val="00167F43"/>
    <w:rsid w:val="002772F7"/>
    <w:rsid w:val="005D401E"/>
    <w:rsid w:val="008D40B6"/>
    <w:rsid w:val="00AC7B2D"/>
    <w:rsid w:val="00B1763D"/>
    <w:rsid w:val="00CB16FB"/>
    <w:rsid w:val="00D658CE"/>
    <w:rsid w:val="00E044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6C6CC"/>
  <w15:chartTrackingRefBased/>
  <w15:docId w15:val="{D4025BC7-D000-441B-801A-967E73DF7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176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6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76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763D"/>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B176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763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1763D"/>
    <w:pPr>
      <w:ind w:left="720"/>
      <w:contextualSpacing/>
    </w:pPr>
  </w:style>
  <w:style w:type="character" w:styleId="Hyperlink">
    <w:name w:val="Hyperlink"/>
    <w:basedOn w:val="DefaultParagraphFont"/>
    <w:uiPriority w:val="99"/>
    <w:unhideWhenUsed/>
    <w:rsid w:val="008D40B6"/>
    <w:rPr>
      <w:color w:val="0563C1" w:themeColor="hyperlink"/>
      <w:u w:val="single"/>
    </w:rPr>
  </w:style>
  <w:style w:type="character" w:styleId="UnresolvedMention">
    <w:name w:val="Unresolved Mention"/>
    <w:basedOn w:val="DefaultParagraphFont"/>
    <w:uiPriority w:val="99"/>
    <w:semiHidden/>
    <w:unhideWhenUsed/>
    <w:rsid w:val="008D40B6"/>
    <w:rPr>
      <w:color w:val="605E5C"/>
      <w:shd w:val="clear" w:color="auto" w:fill="E1DFDD"/>
    </w:rPr>
  </w:style>
  <w:style w:type="paragraph" w:styleId="Quote">
    <w:name w:val="Quote"/>
    <w:basedOn w:val="Normal"/>
    <w:next w:val="Normal"/>
    <w:link w:val="QuoteChar"/>
    <w:uiPriority w:val="29"/>
    <w:qFormat/>
    <w:rsid w:val="00CB16F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B16F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youngtrusteesmovement.org/abou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539</Words>
  <Characters>87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owe Fox</dc:creator>
  <cp:keywords/>
  <dc:description/>
  <cp:lastModifiedBy>Nia Shaw</cp:lastModifiedBy>
  <cp:revision>2</cp:revision>
  <dcterms:created xsi:type="dcterms:W3CDTF">2022-09-06T13:53:00Z</dcterms:created>
  <dcterms:modified xsi:type="dcterms:W3CDTF">2022-09-06T13:53:00Z</dcterms:modified>
</cp:coreProperties>
</file>